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1784A" w14:textId="31DA4773" w:rsidR="00A43842" w:rsidRPr="00A43842" w:rsidRDefault="00A43842" w:rsidP="003F0DCA">
      <w:pPr>
        <w:jc w:val="center"/>
        <w:rPr>
          <w:b/>
          <w:color w:val="000000"/>
          <w:sz w:val="24"/>
        </w:rPr>
      </w:pPr>
      <w:bookmarkStart w:id="0" w:name="APPLICATION_FOR_ADMISSION_TO_DOCTORAL_CA"/>
      <w:bookmarkStart w:id="1" w:name="_bookmark0"/>
      <w:bookmarkEnd w:id="0"/>
      <w:bookmarkEnd w:id="1"/>
      <w:r w:rsidRPr="00A43842">
        <w:rPr>
          <w:b/>
          <w:color w:val="000000"/>
          <w:sz w:val="24"/>
        </w:rPr>
        <w:t>APPLICATION FOR ADMISSION TO DOCTORAL CANDIDACY: CLINICAL PSYCHOLOGY</w:t>
      </w:r>
    </w:p>
    <w:p w14:paraId="6EEEE1F8" w14:textId="77777777" w:rsidR="005576A7" w:rsidRPr="00A43842" w:rsidRDefault="005576A7" w:rsidP="006A7CA9">
      <w:pPr>
        <w:pStyle w:val="BodyText"/>
        <w:rPr>
          <w:sz w:val="11"/>
        </w:rPr>
      </w:pPr>
    </w:p>
    <w:p w14:paraId="5D5FCB32" w14:textId="77777777" w:rsidR="005576A7" w:rsidRPr="00A43842" w:rsidRDefault="008971F7" w:rsidP="006A7CA9">
      <w:pPr>
        <w:tabs>
          <w:tab w:val="left" w:pos="4941"/>
          <w:tab w:val="left" w:pos="6142"/>
          <w:tab w:val="left" w:pos="8449"/>
          <w:tab w:val="left" w:pos="9499"/>
        </w:tabs>
      </w:pPr>
      <w:r w:rsidRPr="00A43842">
        <w:t>Name: _</w:t>
      </w:r>
      <w:r w:rsidRPr="00A43842">
        <w:rPr>
          <w:u w:val="single"/>
        </w:rPr>
        <w:tab/>
      </w:r>
      <w:r w:rsidRPr="00A43842">
        <w:t>_</w:t>
      </w:r>
      <w:r w:rsidRPr="00A43842">
        <w:tab/>
        <w:t>Entered:</w:t>
      </w:r>
      <w:r w:rsidRPr="00A43842">
        <w:rPr>
          <w:u w:val="single"/>
        </w:rPr>
        <w:tab/>
      </w:r>
      <w:r w:rsidRPr="00A43842">
        <w:t>_</w:t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3F0330C7" w14:textId="77777777" w:rsidR="005576A7" w:rsidRPr="00A43842" w:rsidRDefault="005576A7" w:rsidP="006A7CA9">
      <w:pPr>
        <w:pStyle w:val="BodyText"/>
        <w:rPr>
          <w:sz w:val="21"/>
        </w:rPr>
      </w:pPr>
    </w:p>
    <w:p w14:paraId="7873268B" w14:textId="783365F6" w:rsidR="005576A7" w:rsidRDefault="008971F7" w:rsidP="006A7CA9">
      <w:pPr>
        <w:rPr>
          <w:b/>
        </w:rPr>
      </w:pPr>
      <w:r w:rsidRPr="00A43842">
        <w:rPr>
          <w:b/>
        </w:rPr>
        <w:t>DISCIPLINE SPECIFIC KNOWLEDGE REQUIREMENTS (If a specific course is intended to fulfill the competency for a DSK, indicate when taken and grade).</w:t>
      </w:r>
    </w:p>
    <w:p w14:paraId="66DB7804" w14:textId="77777777" w:rsidR="003F0DCA" w:rsidRPr="00A43842" w:rsidRDefault="003F0DCA" w:rsidP="006A7CA9">
      <w:pPr>
        <w:rPr>
          <w:b/>
        </w:rPr>
      </w:pPr>
    </w:p>
    <w:p w14:paraId="749AA40B" w14:textId="77777777" w:rsidR="005576A7" w:rsidRPr="00A43842" w:rsidRDefault="008971F7" w:rsidP="006A7CA9">
      <w:r w:rsidRPr="00A43842">
        <w:rPr>
          <w:b/>
          <w:u w:val="single"/>
        </w:rPr>
        <w:t>DSK Category 1</w:t>
      </w:r>
      <w:r w:rsidRPr="00A43842">
        <w:rPr>
          <w:b/>
        </w:rPr>
        <w:t xml:space="preserve">: </w:t>
      </w:r>
      <w:r w:rsidRPr="00A43842">
        <w:t>History and Systems of Psychology</w:t>
      </w:r>
    </w:p>
    <w:p w14:paraId="6B943C72" w14:textId="77777777" w:rsidR="005576A7" w:rsidRPr="00A43842" w:rsidRDefault="005576A7" w:rsidP="006A7CA9">
      <w:pPr>
        <w:pStyle w:val="BodyText"/>
        <w:rPr>
          <w:sz w:val="19"/>
        </w:rPr>
      </w:pPr>
    </w:p>
    <w:p w14:paraId="30DFC465" w14:textId="77777777" w:rsidR="005576A7" w:rsidRPr="00A43842" w:rsidRDefault="008971F7" w:rsidP="006A7CA9">
      <w:pPr>
        <w:tabs>
          <w:tab w:val="left" w:pos="9860"/>
        </w:tabs>
      </w:pPr>
      <w:r w:rsidRPr="00A43842">
        <w:t>How was this competency demonstrated? _</w:t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137E2E96" w14:textId="77777777" w:rsidR="005576A7" w:rsidRPr="00A43842" w:rsidRDefault="005576A7" w:rsidP="006A7CA9">
      <w:pPr>
        <w:pStyle w:val="BodyText"/>
        <w:rPr>
          <w:sz w:val="19"/>
        </w:rPr>
      </w:pPr>
    </w:p>
    <w:p w14:paraId="6ACDE670" w14:textId="77777777" w:rsidR="005576A7" w:rsidRPr="00A43842" w:rsidRDefault="008971F7" w:rsidP="006A7CA9">
      <w:r w:rsidRPr="00A43842">
        <w:rPr>
          <w:b/>
          <w:u w:val="single"/>
        </w:rPr>
        <w:t>DSK Category 2</w:t>
      </w:r>
      <w:r w:rsidRPr="00A43842">
        <w:rPr>
          <w:b/>
        </w:rPr>
        <w:t xml:space="preserve">: </w:t>
      </w:r>
      <w:r w:rsidRPr="00A43842">
        <w:t>Basic Content Areas in Scientific Psychology</w:t>
      </w:r>
    </w:p>
    <w:p w14:paraId="780E4E7F" w14:textId="77777777" w:rsidR="005576A7" w:rsidRPr="00A43842" w:rsidRDefault="005576A7" w:rsidP="006A7CA9">
      <w:pPr>
        <w:pStyle w:val="BodyText"/>
        <w:rPr>
          <w:sz w:val="19"/>
        </w:rPr>
      </w:pPr>
    </w:p>
    <w:p w14:paraId="1D889E6C" w14:textId="77777777" w:rsidR="00927996" w:rsidRPr="00A43842" w:rsidRDefault="008971F7" w:rsidP="0041389D">
      <w:pPr>
        <w:tabs>
          <w:tab w:val="left" w:pos="1810"/>
          <w:tab w:val="left" w:pos="1811"/>
          <w:tab w:val="left" w:pos="3668"/>
        </w:tabs>
      </w:pPr>
      <w:r w:rsidRPr="0041389D">
        <w:rPr>
          <w:u w:val="single"/>
        </w:rPr>
        <w:t>Affective Aspects of Behavior</w:t>
      </w:r>
      <w:r w:rsidRPr="00A43842">
        <w:t xml:space="preserve"> </w:t>
      </w:r>
    </w:p>
    <w:p w14:paraId="57E6490F" w14:textId="36019B34" w:rsidR="005576A7" w:rsidRPr="00A43842" w:rsidRDefault="008971F7">
      <w:pPr>
        <w:pStyle w:val="ListParagraph"/>
        <w:numPr>
          <w:ilvl w:val="0"/>
          <w:numId w:val="39"/>
        </w:numPr>
        <w:tabs>
          <w:tab w:val="left" w:pos="1810"/>
          <w:tab w:val="left" w:pos="1811"/>
          <w:tab w:val="left" w:pos="3668"/>
        </w:tabs>
      </w:pPr>
      <w:r w:rsidRPr="00A43842">
        <w:t>80391 Emotion.</w:t>
      </w:r>
      <w:r w:rsidRPr="0041389D">
        <w:rPr>
          <w:u w:val="single"/>
        </w:rPr>
        <w:t xml:space="preserve"> </w:t>
      </w:r>
      <w:r w:rsidRPr="0041389D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</w:p>
    <w:p w14:paraId="388DA615" w14:textId="77777777" w:rsidR="005576A7" w:rsidRPr="00A43842" w:rsidRDefault="008971F7" w:rsidP="0041389D">
      <w:pPr>
        <w:tabs>
          <w:tab w:val="left" w:pos="1810"/>
          <w:tab w:val="left" w:pos="1811"/>
        </w:tabs>
      </w:pPr>
      <w:r w:rsidRPr="0041389D">
        <w:rPr>
          <w:u w:val="single"/>
        </w:rPr>
        <w:t>Biological Aspects of Behavior</w:t>
      </w:r>
    </w:p>
    <w:p w14:paraId="15BCA58D" w14:textId="6AAFFBB5" w:rsidR="00927996" w:rsidRPr="00A43842" w:rsidRDefault="00927996">
      <w:pPr>
        <w:pStyle w:val="ListParagraph"/>
        <w:numPr>
          <w:ilvl w:val="0"/>
          <w:numId w:val="39"/>
        </w:numPr>
        <w:tabs>
          <w:tab w:val="left" w:pos="3957"/>
        </w:tabs>
      </w:pPr>
      <w:r w:rsidRPr="00A43842">
        <w:t>61350 Physio</w:t>
      </w:r>
      <w:proofErr w:type="gramStart"/>
      <w:r w:rsidRPr="00A43842">
        <w:t xml:space="preserve">. </w:t>
      </w:r>
      <w:r w:rsidR="003F0DCA" w:rsidRPr="00A43842">
        <w:t>.</w:t>
      </w:r>
      <w:proofErr w:type="gramEnd"/>
      <w:r w:rsidR="003F0DCA" w:rsidRPr="0041389D">
        <w:rPr>
          <w:u w:val="single"/>
        </w:rPr>
        <w:t xml:space="preserve"> </w:t>
      </w:r>
      <w:r w:rsidR="003F0DCA" w:rsidRPr="0041389D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</w:p>
    <w:p w14:paraId="028D05C9" w14:textId="77777777" w:rsidR="005576A7" w:rsidRPr="00A43842" w:rsidRDefault="008971F7" w:rsidP="0041389D">
      <w:pPr>
        <w:tabs>
          <w:tab w:val="left" w:pos="1810"/>
          <w:tab w:val="left" w:pos="1811"/>
        </w:tabs>
      </w:pPr>
      <w:r w:rsidRPr="0041389D">
        <w:rPr>
          <w:u w:val="single"/>
        </w:rPr>
        <w:t>Cognitive Aspects of Behavior</w:t>
      </w:r>
    </w:p>
    <w:p w14:paraId="33086C3B" w14:textId="0409E970" w:rsidR="003F0DCA" w:rsidRPr="003F0DCA" w:rsidRDefault="008971F7">
      <w:pPr>
        <w:pStyle w:val="ListParagraph"/>
        <w:numPr>
          <w:ilvl w:val="0"/>
          <w:numId w:val="39"/>
        </w:numPr>
        <w:tabs>
          <w:tab w:val="left" w:pos="3051"/>
          <w:tab w:val="left" w:pos="4702"/>
          <w:tab w:val="left" w:pos="8977"/>
        </w:tabs>
      </w:pPr>
      <w:r w:rsidRPr="00A43842">
        <w:t>60453 Cognitive</w:t>
      </w:r>
      <w:r w:rsidR="003F0DCA">
        <w:t xml:space="preserve"> </w:t>
      </w:r>
      <w:r w:rsidR="003F0DCA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  <w:r w:rsidRPr="0041389D">
        <w:rPr>
          <w:b/>
        </w:rPr>
        <w:t xml:space="preserve">OR </w:t>
      </w:r>
    </w:p>
    <w:p w14:paraId="74AEF86B" w14:textId="2E3E4331" w:rsidR="005576A7" w:rsidRPr="00A43842" w:rsidRDefault="008971F7">
      <w:pPr>
        <w:pStyle w:val="ListParagraph"/>
        <w:numPr>
          <w:ilvl w:val="0"/>
          <w:numId w:val="39"/>
        </w:numPr>
        <w:tabs>
          <w:tab w:val="left" w:pos="3051"/>
          <w:tab w:val="left" w:pos="4702"/>
          <w:tab w:val="left" w:pos="8977"/>
        </w:tabs>
      </w:pPr>
      <w:r w:rsidRPr="00A43842">
        <w:t xml:space="preserve">60413 Cog. </w:t>
      </w:r>
      <w:proofErr w:type="gramStart"/>
      <w:r w:rsidRPr="00A43842">
        <w:t xml:space="preserve">Neuropsychology </w:t>
      </w:r>
      <w:r w:rsidR="003F0DCA" w:rsidRPr="00A43842">
        <w:t>.</w:t>
      </w:r>
      <w:proofErr w:type="gramEnd"/>
      <w:r w:rsidR="003F0DCA" w:rsidRPr="0041389D">
        <w:rPr>
          <w:u w:val="single"/>
        </w:rPr>
        <w:t xml:space="preserve"> </w:t>
      </w:r>
      <w:r w:rsidR="003F0DCA" w:rsidRPr="0041389D">
        <w:rPr>
          <w:u w:val="single"/>
        </w:rPr>
        <w:tab/>
      </w:r>
      <w:r w:rsidR="003F0DCA">
        <w:rPr>
          <w:u w:val="single"/>
        </w:rPr>
        <w:tab/>
      </w:r>
      <w:r w:rsidR="003F0DCA" w:rsidRPr="0041389D">
        <w:rPr>
          <w:b/>
        </w:rPr>
        <w:t>OR</w:t>
      </w:r>
    </w:p>
    <w:p w14:paraId="161F97CF" w14:textId="42A77D0F" w:rsidR="00352162" w:rsidRPr="00A43842" w:rsidRDefault="00352162">
      <w:pPr>
        <w:pStyle w:val="ListParagraph"/>
        <w:numPr>
          <w:ilvl w:val="0"/>
          <w:numId w:val="39"/>
        </w:numPr>
        <w:tabs>
          <w:tab w:val="left" w:pos="3051"/>
          <w:tab w:val="left" w:pos="4702"/>
          <w:tab w:val="left" w:pos="8977"/>
        </w:tabs>
      </w:pPr>
      <w:r w:rsidRPr="00A43842">
        <w:t>70604</w:t>
      </w:r>
      <w:r w:rsidR="003F0DCA">
        <w:t xml:space="preserve"> </w:t>
      </w:r>
      <w:r w:rsidRPr="00A43842">
        <w:t xml:space="preserve">Cognitive </w:t>
      </w:r>
      <w:proofErr w:type="gramStart"/>
      <w:r w:rsidRPr="00A43842">
        <w:t>Development</w:t>
      </w:r>
      <w:r w:rsidR="003F0DCA">
        <w:t xml:space="preserve"> </w:t>
      </w:r>
      <w:r w:rsidR="003F0DCA" w:rsidRPr="00A43842">
        <w:t>.</w:t>
      </w:r>
      <w:proofErr w:type="gramEnd"/>
      <w:r w:rsidR="003F0DCA" w:rsidRPr="0041389D">
        <w:rPr>
          <w:u w:val="single"/>
        </w:rPr>
        <w:t xml:space="preserve"> </w:t>
      </w:r>
      <w:r w:rsidR="003F0DCA" w:rsidRPr="0041389D">
        <w:rPr>
          <w:u w:val="single"/>
        </w:rPr>
        <w:tab/>
      </w:r>
      <w:r w:rsidR="003F0DCA">
        <w:rPr>
          <w:u w:val="single"/>
        </w:rPr>
        <w:tab/>
      </w:r>
    </w:p>
    <w:p w14:paraId="4E82C1F1" w14:textId="075D7E48" w:rsidR="005576A7" w:rsidRPr="003F0DCA" w:rsidRDefault="008971F7" w:rsidP="0041389D">
      <w:pPr>
        <w:tabs>
          <w:tab w:val="left" w:pos="1810"/>
          <w:tab w:val="left" w:pos="1811"/>
        </w:tabs>
        <w:rPr>
          <w:u w:val="single"/>
        </w:rPr>
      </w:pPr>
      <w:r w:rsidRPr="003F0DCA">
        <w:rPr>
          <w:u w:val="single"/>
        </w:rPr>
        <w:t>Developmental Aspects of Behavior</w:t>
      </w:r>
    </w:p>
    <w:p w14:paraId="100E1EFF" w14:textId="4E47F159" w:rsidR="00927996" w:rsidRPr="00A43842" w:rsidRDefault="00927996">
      <w:pPr>
        <w:pStyle w:val="ListParagraph"/>
        <w:numPr>
          <w:ilvl w:val="0"/>
          <w:numId w:val="39"/>
        </w:numPr>
        <w:tabs>
          <w:tab w:val="left" w:pos="1810"/>
          <w:tab w:val="left" w:pos="1811"/>
        </w:tabs>
      </w:pPr>
      <w:r w:rsidRPr="00A43842">
        <w:t>Developmental Psychology Seminar Series.</w:t>
      </w:r>
      <w:r w:rsidRPr="0041389D">
        <w:rPr>
          <w:u w:val="single"/>
        </w:rPr>
        <w:t xml:space="preserve"> </w:t>
      </w:r>
      <w:r w:rsidRPr="0041389D">
        <w:rPr>
          <w:u w:val="single"/>
        </w:rPr>
        <w:tab/>
      </w:r>
      <w:r w:rsidRPr="0041389D">
        <w:rPr>
          <w:u w:val="single"/>
        </w:rPr>
        <w:tab/>
      </w:r>
      <w:r w:rsidRPr="0041389D">
        <w:rPr>
          <w:u w:val="single"/>
        </w:rPr>
        <w:tab/>
      </w:r>
    </w:p>
    <w:p w14:paraId="06B722F0" w14:textId="77777777" w:rsidR="00927996" w:rsidRPr="00A43842" w:rsidRDefault="008971F7" w:rsidP="0041389D">
      <w:pPr>
        <w:tabs>
          <w:tab w:val="left" w:pos="1810"/>
          <w:tab w:val="left" w:pos="1811"/>
          <w:tab w:val="left" w:pos="3051"/>
          <w:tab w:val="left" w:pos="4697"/>
        </w:tabs>
      </w:pPr>
      <w:r w:rsidRPr="0041389D">
        <w:rPr>
          <w:u w:val="single"/>
        </w:rPr>
        <w:t>Social Aspects of Behavior</w:t>
      </w:r>
      <w:r w:rsidRPr="00A43842">
        <w:t xml:space="preserve"> </w:t>
      </w:r>
    </w:p>
    <w:p w14:paraId="6EC6C772" w14:textId="18600413" w:rsidR="005576A7" w:rsidRPr="00A43842" w:rsidRDefault="008971F7">
      <w:pPr>
        <w:pStyle w:val="ListParagraph"/>
        <w:numPr>
          <w:ilvl w:val="0"/>
          <w:numId w:val="39"/>
        </w:numPr>
        <w:tabs>
          <w:tab w:val="left" w:pos="1810"/>
          <w:tab w:val="left" w:pos="1811"/>
          <w:tab w:val="left" w:pos="3051"/>
          <w:tab w:val="left" w:pos="4697"/>
        </w:tabs>
      </w:pPr>
      <w:r w:rsidRPr="00A43842">
        <w:t>61580 Social</w:t>
      </w:r>
      <w:r w:rsidR="003F0DCA" w:rsidRPr="00A43842">
        <w:t>.</w:t>
      </w:r>
      <w:r w:rsidR="003F0DCA" w:rsidRPr="0041389D">
        <w:rPr>
          <w:u w:val="single"/>
        </w:rPr>
        <w:t xml:space="preserve"> </w:t>
      </w:r>
      <w:r w:rsidR="003F0DCA" w:rsidRPr="0041389D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</w:p>
    <w:p w14:paraId="44AECF12" w14:textId="77777777" w:rsidR="003F0DCA" w:rsidRDefault="003F0DCA" w:rsidP="006A7CA9">
      <w:pPr>
        <w:rPr>
          <w:b/>
          <w:u w:val="single"/>
        </w:rPr>
      </w:pPr>
    </w:p>
    <w:p w14:paraId="0BB3F125" w14:textId="368919C8" w:rsidR="005576A7" w:rsidRPr="00A43842" w:rsidRDefault="008971F7" w:rsidP="006A7CA9">
      <w:r w:rsidRPr="00A43842">
        <w:rPr>
          <w:b/>
          <w:u w:val="single"/>
        </w:rPr>
        <w:t>DSK Category 3</w:t>
      </w:r>
      <w:r w:rsidRPr="00A43842">
        <w:rPr>
          <w:b/>
        </w:rPr>
        <w:t xml:space="preserve">: </w:t>
      </w:r>
      <w:r w:rsidRPr="00A43842">
        <w:t>Advanced Integrative Knowledge of Basic Discipline-Specific Content Areas in Scientific Psychology</w:t>
      </w:r>
    </w:p>
    <w:p w14:paraId="1136CCD2" w14:textId="77777777" w:rsidR="005576A7" w:rsidRPr="00A43842" w:rsidRDefault="005576A7" w:rsidP="006A7CA9">
      <w:pPr>
        <w:pStyle w:val="BodyText"/>
        <w:rPr>
          <w:sz w:val="20"/>
        </w:rPr>
      </w:pPr>
    </w:p>
    <w:p w14:paraId="48AD584A" w14:textId="1561747C" w:rsidR="00927996" w:rsidRPr="00A43842" w:rsidRDefault="00927996">
      <w:pPr>
        <w:pStyle w:val="BodyText"/>
        <w:numPr>
          <w:ilvl w:val="0"/>
          <w:numId w:val="39"/>
        </w:numPr>
        <w:tabs>
          <w:tab w:val="left" w:pos="4041"/>
        </w:tabs>
      </w:pPr>
      <w:r w:rsidRPr="00A43842">
        <w:t>80391 Emotion</w:t>
      </w:r>
      <w:r w:rsidR="003F0DCA" w:rsidRPr="00A43842">
        <w:t>.</w:t>
      </w:r>
      <w:r w:rsidR="003F0DCA" w:rsidRPr="0041389D">
        <w:rPr>
          <w:u w:val="single"/>
        </w:rPr>
        <w:t xml:space="preserve"> </w:t>
      </w:r>
      <w:r w:rsidR="003F0DCA" w:rsidRPr="0041389D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  <w:r w:rsidR="003F0DCA">
        <w:rPr>
          <w:u w:val="single"/>
        </w:rPr>
        <w:tab/>
      </w:r>
    </w:p>
    <w:p w14:paraId="35091E13" w14:textId="77777777" w:rsidR="005576A7" w:rsidRPr="00A43842" w:rsidRDefault="005576A7" w:rsidP="006A7CA9">
      <w:pPr>
        <w:pStyle w:val="BodyText"/>
        <w:rPr>
          <w:sz w:val="19"/>
        </w:rPr>
      </w:pPr>
    </w:p>
    <w:p w14:paraId="39D391B3" w14:textId="77777777" w:rsidR="005576A7" w:rsidRPr="00A43842" w:rsidRDefault="008971F7" w:rsidP="006A7CA9">
      <w:r w:rsidRPr="00A43842">
        <w:rPr>
          <w:b/>
        </w:rPr>
        <w:t xml:space="preserve">DSK Category 4: </w:t>
      </w:r>
      <w:r w:rsidRPr="00A43842">
        <w:t>Research Methods, Statistical Analysis, and Psychometrics.</w:t>
      </w:r>
    </w:p>
    <w:p w14:paraId="04894EDB" w14:textId="77777777" w:rsidR="005576A7" w:rsidRPr="00A43842" w:rsidRDefault="005576A7" w:rsidP="006A7CA9">
      <w:pPr>
        <w:pStyle w:val="BodyText"/>
        <w:rPr>
          <w:sz w:val="19"/>
        </w:rPr>
      </w:pPr>
    </w:p>
    <w:p w14:paraId="22A2DE55" w14:textId="77777777" w:rsidR="005576A7" w:rsidRPr="00A43842" w:rsidRDefault="008971F7" w:rsidP="006A7CA9">
      <w:pPr>
        <w:rPr>
          <w:b/>
        </w:rPr>
      </w:pPr>
      <w:r w:rsidRPr="00A43842">
        <w:rPr>
          <w:b/>
        </w:rPr>
        <w:t>QUANTITATIVE AND METHODOLOGY</w:t>
      </w:r>
    </w:p>
    <w:p w14:paraId="79463CEF" w14:textId="77777777" w:rsidR="003F0DCA" w:rsidRDefault="008971F7">
      <w:pPr>
        <w:pStyle w:val="ListParagraph"/>
        <w:numPr>
          <w:ilvl w:val="0"/>
          <w:numId w:val="39"/>
        </w:numPr>
        <w:tabs>
          <w:tab w:val="left" w:pos="6462"/>
        </w:tabs>
      </w:pPr>
      <w:r w:rsidRPr="00A43842">
        <w:t>61651 Quantitative Statistical Analysis I _</w:t>
      </w:r>
      <w:r w:rsidRPr="003F0DCA">
        <w:rPr>
          <w:u w:val="single"/>
        </w:rPr>
        <w:tab/>
      </w:r>
      <w:r w:rsidRPr="00A43842">
        <w:t xml:space="preserve">_ </w:t>
      </w:r>
    </w:p>
    <w:p w14:paraId="0DE56DE3" w14:textId="77777777" w:rsidR="003F0DCA" w:rsidRDefault="008971F7">
      <w:pPr>
        <w:pStyle w:val="ListParagraph"/>
        <w:numPr>
          <w:ilvl w:val="0"/>
          <w:numId w:val="39"/>
        </w:numPr>
        <w:tabs>
          <w:tab w:val="left" w:pos="6462"/>
        </w:tabs>
      </w:pPr>
      <w:r w:rsidRPr="00A43842">
        <w:t>61654 Quantitative Statistical Analysis II _</w:t>
      </w:r>
      <w:r w:rsidRPr="003F0DCA">
        <w:rPr>
          <w:u w:val="single"/>
        </w:rPr>
        <w:tab/>
      </w:r>
      <w:r w:rsidRPr="00A43842">
        <w:t xml:space="preserve">_ </w:t>
      </w:r>
    </w:p>
    <w:p w14:paraId="5D383440" w14:textId="169C86A0" w:rsidR="005576A7" w:rsidRPr="00A43842" w:rsidRDefault="008971F7">
      <w:pPr>
        <w:pStyle w:val="ListParagraph"/>
        <w:numPr>
          <w:ilvl w:val="0"/>
          <w:numId w:val="39"/>
        </w:numPr>
        <w:tabs>
          <w:tab w:val="left" w:pos="6462"/>
        </w:tabs>
      </w:pPr>
      <w:r w:rsidRPr="00A43842">
        <w:t>61685 Clinical Research Methods</w:t>
      </w:r>
      <w:r w:rsidRPr="003F0DCA">
        <w:rPr>
          <w:u w:val="single"/>
        </w:rPr>
        <w:tab/>
      </w:r>
      <w:r w:rsidRPr="00A43842">
        <w:t>_</w:t>
      </w:r>
    </w:p>
    <w:p w14:paraId="50395F21" w14:textId="77777777" w:rsidR="005576A7" w:rsidRPr="00A43842" w:rsidRDefault="008971F7">
      <w:pPr>
        <w:pStyle w:val="ListParagraph"/>
        <w:numPr>
          <w:ilvl w:val="0"/>
          <w:numId w:val="39"/>
        </w:numPr>
        <w:tabs>
          <w:tab w:val="left" w:pos="8315"/>
        </w:tabs>
      </w:pPr>
      <w:r w:rsidRPr="00A43842">
        <w:t>Methodology Elective</w:t>
      </w:r>
      <w:r w:rsidRPr="003F0DCA">
        <w:rPr>
          <w:u w:val="single"/>
        </w:rPr>
        <w:tab/>
      </w:r>
      <w:r w:rsidRPr="00A43842">
        <w:t>_</w:t>
      </w:r>
    </w:p>
    <w:p w14:paraId="440353B3" w14:textId="77777777" w:rsidR="005576A7" w:rsidRPr="00A43842" w:rsidRDefault="005576A7" w:rsidP="006A7CA9">
      <w:pPr>
        <w:pStyle w:val="BodyText"/>
        <w:rPr>
          <w:sz w:val="19"/>
        </w:rPr>
      </w:pPr>
    </w:p>
    <w:p w14:paraId="4EAEC448" w14:textId="77777777" w:rsidR="005576A7" w:rsidRPr="00A43842" w:rsidRDefault="008971F7" w:rsidP="006A7CA9">
      <w:pPr>
        <w:rPr>
          <w:b/>
        </w:rPr>
      </w:pPr>
      <w:bookmarkStart w:id="2" w:name="60272_Introduction_to_Psychological_Asse"/>
      <w:bookmarkEnd w:id="2"/>
      <w:r w:rsidRPr="00A43842">
        <w:rPr>
          <w:b/>
        </w:rPr>
        <w:t>CLINICAL CORE</w:t>
      </w:r>
    </w:p>
    <w:p w14:paraId="21ACD839" w14:textId="77777777" w:rsidR="005576A7" w:rsidRPr="00A43842" w:rsidRDefault="008971F7">
      <w:pPr>
        <w:pStyle w:val="ListParagraph"/>
        <w:numPr>
          <w:ilvl w:val="0"/>
          <w:numId w:val="40"/>
        </w:numPr>
        <w:tabs>
          <w:tab w:val="left" w:pos="8273"/>
          <w:tab w:val="left" w:pos="9621"/>
        </w:tabs>
      </w:pPr>
      <w:bookmarkStart w:id="3" w:name="70273_Advanced_Psychological_Assessment_"/>
      <w:bookmarkEnd w:id="3"/>
      <w:r w:rsidRPr="00A43842">
        <w:t>60272 Introduction to Psychological Assessment</w:t>
      </w:r>
      <w:r w:rsidRPr="00A43842">
        <w:tab/>
        <w:t>_</w:t>
      </w:r>
      <w:r w:rsidRPr="003F0DCA">
        <w:rPr>
          <w:u w:val="single"/>
        </w:rPr>
        <w:tab/>
      </w:r>
      <w:r w:rsidRPr="00A43842">
        <w:t>_</w:t>
      </w:r>
    </w:p>
    <w:p w14:paraId="7EEFC2EB" w14:textId="77777777" w:rsidR="005576A7" w:rsidRPr="00A43842" w:rsidRDefault="008971F7">
      <w:pPr>
        <w:pStyle w:val="ListParagraph"/>
        <w:numPr>
          <w:ilvl w:val="0"/>
          <w:numId w:val="40"/>
        </w:numPr>
        <w:tabs>
          <w:tab w:val="left" w:pos="8273"/>
          <w:tab w:val="left" w:pos="9621"/>
        </w:tabs>
      </w:pPr>
      <w:r w:rsidRPr="00A43842">
        <w:t>70273 Advanced Psychological Assessment</w:t>
      </w:r>
      <w:r w:rsidRPr="00A43842">
        <w:tab/>
        <w:t>_</w:t>
      </w:r>
      <w:r w:rsidRPr="003F0DCA">
        <w:rPr>
          <w:u w:val="single"/>
        </w:rPr>
        <w:tab/>
      </w:r>
      <w:r w:rsidRPr="00A43842">
        <w:t>_</w:t>
      </w:r>
    </w:p>
    <w:p w14:paraId="4F15A4C3" w14:textId="77777777" w:rsidR="005576A7" w:rsidRPr="00A43842" w:rsidRDefault="008971F7">
      <w:pPr>
        <w:pStyle w:val="ListParagraph"/>
        <w:numPr>
          <w:ilvl w:val="0"/>
          <w:numId w:val="40"/>
        </w:numPr>
        <w:tabs>
          <w:tab w:val="left" w:pos="8273"/>
          <w:tab w:val="left" w:pos="9621"/>
        </w:tabs>
      </w:pPr>
      <w:r w:rsidRPr="00A43842">
        <w:t>60371 Intro. to Psychological Therapy</w:t>
      </w:r>
      <w:r w:rsidRPr="00A43842">
        <w:tab/>
        <w:t>_</w:t>
      </w:r>
      <w:r w:rsidRPr="003F0DCA">
        <w:rPr>
          <w:u w:val="single"/>
        </w:rPr>
        <w:tab/>
      </w:r>
      <w:r w:rsidRPr="00A43842">
        <w:t>_</w:t>
      </w:r>
    </w:p>
    <w:p w14:paraId="0C5E9C31" w14:textId="799B6473" w:rsidR="005576A7" w:rsidRPr="00A43842" w:rsidRDefault="008971F7">
      <w:pPr>
        <w:pStyle w:val="ListParagraph"/>
        <w:numPr>
          <w:ilvl w:val="0"/>
          <w:numId w:val="40"/>
        </w:numPr>
        <w:tabs>
          <w:tab w:val="left" w:pos="8363"/>
          <w:tab w:val="left" w:pos="9711"/>
        </w:tabs>
      </w:pPr>
      <w:r w:rsidRPr="00A43842">
        <w:t>60105 Developmental Psychopathology</w:t>
      </w:r>
      <w:r w:rsidRPr="00A43842">
        <w:tab/>
        <w:t>_</w:t>
      </w:r>
      <w:r w:rsidRPr="003F0DCA">
        <w:rPr>
          <w:u w:val="single"/>
        </w:rPr>
        <w:tab/>
      </w:r>
      <w:r w:rsidRPr="00A43842">
        <w:t>_</w:t>
      </w:r>
    </w:p>
    <w:p w14:paraId="07F2D61D" w14:textId="77777777" w:rsidR="00927996" w:rsidRPr="00A43842" w:rsidRDefault="008971F7">
      <w:pPr>
        <w:pStyle w:val="ListParagraph"/>
        <w:numPr>
          <w:ilvl w:val="0"/>
          <w:numId w:val="40"/>
        </w:numPr>
        <w:tabs>
          <w:tab w:val="left" w:pos="6202"/>
          <w:tab w:val="left" w:pos="8273"/>
          <w:tab w:val="left" w:pos="8363"/>
          <w:tab w:val="left" w:pos="9621"/>
          <w:tab w:val="left" w:pos="9711"/>
        </w:tabs>
      </w:pPr>
      <w:r w:rsidRPr="00A43842">
        <w:t>60592 *Practicum in Diagnostic Interviewing</w:t>
      </w:r>
      <w:r w:rsidRPr="00A43842">
        <w:tab/>
      </w:r>
      <w:r w:rsidRPr="00A43842">
        <w:tab/>
      </w:r>
      <w:r w:rsidRPr="00A43842">
        <w:tab/>
        <w:t>_</w:t>
      </w:r>
      <w:r w:rsidRPr="003F0DCA">
        <w:rPr>
          <w:u w:val="single"/>
        </w:rPr>
        <w:tab/>
      </w:r>
      <w:r w:rsidRPr="003F0DCA">
        <w:rPr>
          <w:u w:val="single"/>
        </w:rPr>
        <w:tab/>
      </w:r>
      <w:r w:rsidRPr="00A43842">
        <w:t>_</w:t>
      </w:r>
    </w:p>
    <w:p w14:paraId="6083F8CC" w14:textId="7BCC4AD1" w:rsidR="005576A7" w:rsidRPr="00A43842" w:rsidRDefault="008971F7">
      <w:pPr>
        <w:pStyle w:val="ListParagraph"/>
        <w:numPr>
          <w:ilvl w:val="0"/>
          <w:numId w:val="40"/>
        </w:numPr>
        <w:tabs>
          <w:tab w:val="left" w:pos="6202"/>
          <w:tab w:val="left" w:pos="8273"/>
          <w:tab w:val="left" w:pos="8363"/>
          <w:tab w:val="left" w:pos="9621"/>
          <w:tab w:val="left" w:pos="9711"/>
        </w:tabs>
      </w:pPr>
      <w:r w:rsidRPr="00A43842">
        <w:t>(*Students will register for 2 credits in the first year</w:t>
      </w:r>
      <w:r w:rsidR="003F0DCA">
        <w:t xml:space="preserve"> </w:t>
      </w:r>
      <w:r w:rsidRPr="00A43842">
        <w:t>and 1 credit in their second year.) 60324 Professional Issues</w:t>
      </w:r>
      <w:r w:rsidRPr="00A43842">
        <w:tab/>
      </w:r>
      <w:r w:rsidRPr="00A43842">
        <w:tab/>
        <w:t>_</w:t>
      </w:r>
      <w:r w:rsidRPr="003F0DCA">
        <w:rPr>
          <w:u w:val="single"/>
        </w:rPr>
        <w:tab/>
      </w:r>
      <w:r w:rsidRPr="00A43842">
        <w:t>_</w:t>
      </w:r>
    </w:p>
    <w:p w14:paraId="41EC909D" w14:textId="77777777" w:rsidR="005576A7" w:rsidRPr="00A43842" w:rsidRDefault="008971F7">
      <w:pPr>
        <w:pStyle w:val="ListParagraph"/>
        <w:numPr>
          <w:ilvl w:val="0"/>
          <w:numId w:val="40"/>
        </w:numPr>
        <w:tabs>
          <w:tab w:val="left" w:pos="8273"/>
          <w:tab w:val="left" w:pos="9621"/>
        </w:tabs>
      </w:pPr>
      <w:bookmarkStart w:id="4" w:name="80391_Emotion_____________"/>
      <w:bookmarkEnd w:id="4"/>
      <w:r w:rsidRPr="00A43842">
        <w:t>80391 Emotion</w:t>
      </w:r>
      <w:r w:rsidRPr="00A43842">
        <w:tab/>
        <w:t>_</w:t>
      </w:r>
      <w:r w:rsidRPr="003F0DCA">
        <w:rPr>
          <w:u w:val="single"/>
        </w:rPr>
        <w:tab/>
      </w:r>
      <w:r w:rsidRPr="00A43842">
        <w:t>_</w:t>
      </w:r>
    </w:p>
    <w:p w14:paraId="2B749D18" w14:textId="70DC6CE6" w:rsidR="005576A7" w:rsidRDefault="005576A7" w:rsidP="006A7CA9">
      <w:pPr>
        <w:pStyle w:val="BodyText"/>
        <w:rPr>
          <w:sz w:val="19"/>
        </w:rPr>
      </w:pPr>
    </w:p>
    <w:p w14:paraId="534AB1E2" w14:textId="187BD8EF" w:rsidR="003F0DCA" w:rsidRDefault="003F0DCA" w:rsidP="006A7CA9">
      <w:pPr>
        <w:pStyle w:val="BodyText"/>
        <w:rPr>
          <w:sz w:val="19"/>
        </w:rPr>
      </w:pPr>
    </w:p>
    <w:p w14:paraId="623E1061" w14:textId="020744FD" w:rsidR="003F0DCA" w:rsidRDefault="003F0DCA" w:rsidP="006A7CA9">
      <w:pPr>
        <w:pStyle w:val="BodyText"/>
        <w:rPr>
          <w:sz w:val="19"/>
        </w:rPr>
      </w:pPr>
    </w:p>
    <w:p w14:paraId="6BEE5907" w14:textId="77777777" w:rsidR="003F0DCA" w:rsidRDefault="003F0DCA" w:rsidP="006A7CA9">
      <w:pPr>
        <w:pStyle w:val="BodyText"/>
        <w:rPr>
          <w:sz w:val="19"/>
        </w:rPr>
      </w:pPr>
    </w:p>
    <w:p w14:paraId="051552AC" w14:textId="77777777" w:rsidR="003F0DCA" w:rsidRPr="00A43842" w:rsidRDefault="003F0DCA" w:rsidP="006A7CA9">
      <w:pPr>
        <w:pStyle w:val="BodyText"/>
        <w:rPr>
          <w:sz w:val="19"/>
        </w:rPr>
      </w:pPr>
    </w:p>
    <w:p w14:paraId="33BB7531" w14:textId="77777777" w:rsidR="005576A7" w:rsidRPr="00A43842" w:rsidRDefault="008971F7" w:rsidP="006A7CA9">
      <w:r w:rsidRPr="00A43842">
        <w:t>This competency was also demonstrated by:</w:t>
      </w:r>
    </w:p>
    <w:p w14:paraId="398B999D" w14:textId="77777777" w:rsidR="005576A7" w:rsidRPr="00A43842" w:rsidRDefault="008971F7" w:rsidP="006A7CA9">
      <w:pPr>
        <w:tabs>
          <w:tab w:val="left" w:pos="1936"/>
        </w:tabs>
      </w:pP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  <w:r w:rsidRPr="00A43842">
        <w:t xml:space="preserve"> Thesis</w:t>
      </w:r>
    </w:p>
    <w:p w14:paraId="3B90FA72" w14:textId="77777777" w:rsidR="005576A7" w:rsidRPr="00A43842" w:rsidRDefault="00933238" w:rsidP="006A7CA9">
      <w:pPr>
        <w:tabs>
          <w:tab w:val="left" w:pos="1936"/>
          <w:tab w:val="left" w:pos="8419"/>
        </w:tabs>
      </w:pPr>
      <w:r w:rsidRPr="00A43842">
        <w:rPr>
          <w:noProof/>
        </w:rPr>
        <mc:AlternateContent>
          <mc:Choice Requires="wps">
            <w:drawing>
              <wp:anchor distT="0" distB="0" distL="114300" distR="114300" simplePos="0" relativeHeight="15771648" behindDoc="0" locked="0" layoutInCell="1" allowOverlap="1" wp14:anchorId="304D2A75" wp14:editId="1DE4CE5D">
                <wp:simplePos x="0" y="0"/>
                <wp:positionH relativeFrom="page">
                  <wp:posOffset>686435</wp:posOffset>
                </wp:positionH>
                <wp:positionV relativeFrom="paragraph">
                  <wp:posOffset>142875</wp:posOffset>
                </wp:positionV>
                <wp:extent cx="38100" cy="9525"/>
                <wp:effectExtent l="0" t="0" r="0" b="3175"/>
                <wp:wrapNone/>
                <wp:docPr id="162" name="docshape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95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ED6B7" id="docshape108" o:spid="_x0000_s1026" style="position:absolute;margin-left:54.05pt;margin-top:11.25pt;width:3pt;height:.75pt;z-index:15771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" fillcolor="black" stroked="f">
                <v:path arrowok="t"/>
                <w10:wrap anchorx="page"/>
              </v:rect>
            </w:pict>
          </mc:Fallback>
        </mc:AlternateContent>
      </w:r>
      <w:r w:rsidR="008971F7" w:rsidRPr="00A43842">
        <w:rPr>
          <w:u w:val="single"/>
        </w:rPr>
        <w:t xml:space="preserve"> </w:t>
      </w:r>
      <w:r w:rsidR="008971F7" w:rsidRPr="00A43842">
        <w:rPr>
          <w:u w:val="single"/>
        </w:rPr>
        <w:tab/>
      </w:r>
      <w:r w:rsidR="008971F7" w:rsidRPr="00A43842">
        <w:t xml:space="preserve"> Other:</w:t>
      </w:r>
      <w:r w:rsidR="008971F7" w:rsidRPr="00A43842">
        <w:rPr>
          <w:u w:val="single"/>
        </w:rPr>
        <w:t xml:space="preserve"> </w:t>
      </w:r>
      <w:r w:rsidR="008971F7" w:rsidRPr="00A43842">
        <w:rPr>
          <w:u w:val="single"/>
        </w:rPr>
        <w:tab/>
      </w:r>
    </w:p>
    <w:p w14:paraId="43E4BC28" w14:textId="77777777" w:rsidR="005576A7" w:rsidRPr="00A43842" w:rsidRDefault="005576A7" w:rsidP="006A7CA9">
      <w:pPr>
        <w:pStyle w:val="BodyText"/>
        <w:rPr>
          <w:sz w:val="20"/>
        </w:rPr>
      </w:pPr>
    </w:p>
    <w:p w14:paraId="39133514" w14:textId="7C5230EE" w:rsidR="005576A7" w:rsidRPr="00A43842" w:rsidRDefault="008971F7" w:rsidP="006A7CA9">
      <w:pPr>
        <w:rPr>
          <w:b/>
        </w:rPr>
      </w:pPr>
      <w:r w:rsidRPr="00A43842">
        <w:rPr>
          <w:b/>
        </w:rPr>
        <w:t xml:space="preserve">ELECTIVES </w:t>
      </w:r>
    </w:p>
    <w:p w14:paraId="30E82558" w14:textId="77777777" w:rsidR="005576A7" w:rsidRPr="00A43842" w:rsidRDefault="005576A7" w:rsidP="006A7CA9">
      <w:pPr>
        <w:pStyle w:val="BodyText"/>
        <w:rPr>
          <w:b/>
          <w:sz w:val="11"/>
        </w:rPr>
      </w:pPr>
    </w:p>
    <w:p w14:paraId="54ED7C15" w14:textId="1D34D178" w:rsidR="005576A7" w:rsidRPr="00A43842" w:rsidRDefault="008971F7" w:rsidP="006A7CA9">
      <w:pPr>
        <w:tabs>
          <w:tab w:val="left" w:leader="underscore" w:pos="3176"/>
          <w:tab w:val="left" w:pos="6774"/>
        </w:tabs>
      </w:pPr>
      <w:r w:rsidRPr="00A43842">
        <w:t>PSYC__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35BE06AC" w14:textId="77777777" w:rsidR="005576A7" w:rsidRPr="00A43842" w:rsidRDefault="008971F7" w:rsidP="006A7CA9">
      <w:pPr>
        <w:tabs>
          <w:tab w:val="left" w:leader="underscore" w:pos="3176"/>
          <w:tab w:val="left" w:pos="6774"/>
        </w:tabs>
      </w:pPr>
      <w:r w:rsidRPr="00A43842">
        <w:t xml:space="preserve">PSYC 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5612D48B" w14:textId="77777777" w:rsidR="005576A7" w:rsidRPr="00A43842" w:rsidRDefault="008971F7" w:rsidP="006A7CA9">
      <w:pPr>
        <w:tabs>
          <w:tab w:val="left" w:leader="underscore" w:pos="3176"/>
          <w:tab w:val="left" w:pos="6774"/>
        </w:tabs>
      </w:pPr>
      <w:r w:rsidRPr="00A43842">
        <w:t xml:space="preserve">PSYC 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2B70AD17" w14:textId="0E54988D" w:rsidR="005576A7" w:rsidRPr="00A43842" w:rsidRDefault="008971F7" w:rsidP="006A7CA9">
      <w:pPr>
        <w:tabs>
          <w:tab w:val="left" w:leader="underscore" w:pos="3176"/>
          <w:tab w:val="left" w:pos="6774"/>
        </w:tabs>
      </w:pPr>
      <w:r w:rsidRPr="00A43842">
        <w:t>PSYC __</w:t>
      </w:r>
      <w:r w:rsidRPr="00A43842">
        <w:tab/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1CAD27F8" w14:textId="77777777" w:rsidR="005576A7" w:rsidRPr="00A43842" w:rsidRDefault="005576A7" w:rsidP="006A7CA9">
      <w:pPr>
        <w:pStyle w:val="BodyText"/>
        <w:rPr>
          <w:sz w:val="19"/>
        </w:rPr>
      </w:pPr>
    </w:p>
    <w:p w14:paraId="39E31C0D" w14:textId="77777777" w:rsidR="005576A7" w:rsidRPr="00A43842" w:rsidRDefault="008971F7" w:rsidP="006A7CA9">
      <w:pPr>
        <w:tabs>
          <w:tab w:val="left" w:pos="2011"/>
        </w:tabs>
        <w:rPr>
          <w:b/>
        </w:rPr>
      </w:pPr>
      <w:r w:rsidRPr="00A43842">
        <w:rPr>
          <w:b/>
        </w:rPr>
        <w:t>GPA __</w:t>
      </w:r>
      <w:r w:rsidRPr="00A43842">
        <w:rPr>
          <w:b/>
          <w:u w:val="single"/>
        </w:rPr>
        <w:t xml:space="preserve"> </w:t>
      </w:r>
      <w:r w:rsidRPr="00A43842">
        <w:rPr>
          <w:b/>
          <w:u w:val="single"/>
        </w:rPr>
        <w:tab/>
      </w:r>
    </w:p>
    <w:p w14:paraId="58B7F916" w14:textId="77777777" w:rsidR="005576A7" w:rsidRPr="00A43842" w:rsidRDefault="005576A7" w:rsidP="006A7CA9">
      <w:pPr>
        <w:pStyle w:val="BodyText"/>
        <w:rPr>
          <w:b/>
          <w:sz w:val="11"/>
        </w:rPr>
      </w:pPr>
    </w:p>
    <w:p w14:paraId="1825EB2C" w14:textId="19FCF026" w:rsidR="005576A7" w:rsidRPr="00A43842" w:rsidRDefault="008971F7" w:rsidP="003F0DCA">
      <w:pPr>
        <w:tabs>
          <w:tab w:val="left" w:pos="6113"/>
          <w:tab w:val="left" w:pos="8680"/>
        </w:tabs>
        <w:rPr>
          <w:b/>
        </w:rPr>
      </w:pPr>
      <w:r w:rsidRPr="00A43842">
        <w:rPr>
          <w:b/>
        </w:rPr>
        <w:t>Thesis Advisor and Committee _</w:t>
      </w:r>
      <w:r w:rsidRPr="00A43842">
        <w:rPr>
          <w:b/>
          <w:u w:val="single"/>
        </w:rPr>
        <w:tab/>
      </w:r>
      <w:r w:rsidRPr="00A43842">
        <w:rPr>
          <w:b/>
        </w:rPr>
        <w:t>_</w:t>
      </w:r>
      <w:r w:rsidRPr="00A43842">
        <w:rPr>
          <w:b/>
          <w:u w:val="single"/>
        </w:rPr>
        <w:tab/>
      </w:r>
      <w:r w:rsidRPr="00A43842">
        <w:rPr>
          <w:b/>
        </w:rPr>
        <w:t>__</w:t>
      </w:r>
      <w:r w:rsidRPr="00A43842">
        <w:rPr>
          <w:b/>
          <w:u w:val="single"/>
        </w:rPr>
        <w:tab/>
      </w:r>
      <w:r w:rsidRPr="00A43842">
        <w:rPr>
          <w:b/>
        </w:rPr>
        <w:t>_</w:t>
      </w:r>
      <w:r w:rsidRPr="00A43842">
        <w:rPr>
          <w:b/>
          <w:u w:val="single"/>
        </w:rPr>
        <w:tab/>
      </w:r>
    </w:p>
    <w:p w14:paraId="01BBC7D6" w14:textId="77777777" w:rsidR="005576A7" w:rsidRPr="00A43842" w:rsidRDefault="005576A7" w:rsidP="006A7CA9">
      <w:pPr>
        <w:pStyle w:val="BodyText"/>
        <w:rPr>
          <w:b/>
          <w:sz w:val="19"/>
        </w:rPr>
      </w:pPr>
    </w:p>
    <w:p w14:paraId="1BEE0FD9" w14:textId="61228007" w:rsidR="005576A7" w:rsidRPr="00A43842" w:rsidRDefault="008971F7" w:rsidP="006A7CA9">
      <w:pPr>
        <w:tabs>
          <w:tab w:val="left" w:pos="7078"/>
        </w:tabs>
        <w:rPr>
          <w:b/>
        </w:rPr>
      </w:pPr>
      <w:r w:rsidRPr="00A43842">
        <w:rPr>
          <w:b/>
        </w:rPr>
        <w:t>Candidacy Paper Completion (estimated date)</w:t>
      </w:r>
      <w:r w:rsidRPr="00A43842">
        <w:rPr>
          <w:b/>
          <w:u w:val="single"/>
        </w:rPr>
        <w:tab/>
      </w:r>
      <w:r w:rsidRPr="00A43842">
        <w:rPr>
          <w:b/>
        </w:rPr>
        <w:t>_</w:t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</w:p>
    <w:p w14:paraId="07EDE47E" w14:textId="77777777" w:rsidR="003F0DCA" w:rsidRDefault="003F0DCA" w:rsidP="003F0DCA">
      <w:pPr>
        <w:tabs>
          <w:tab w:val="left" w:pos="6925"/>
          <w:tab w:val="left" w:pos="7372"/>
        </w:tabs>
        <w:rPr>
          <w:b/>
        </w:rPr>
      </w:pPr>
    </w:p>
    <w:p w14:paraId="1AFAD9BD" w14:textId="5DCA27F6" w:rsidR="003F0DCA" w:rsidRDefault="008971F7" w:rsidP="003F0DCA">
      <w:pPr>
        <w:tabs>
          <w:tab w:val="left" w:pos="6925"/>
          <w:tab w:val="left" w:pos="7372"/>
        </w:tabs>
        <w:rPr>
          <w:b/>
        </w:rPr>
      </w:pPr>
      <w:r w:rsidRPr="00A43842">
        <w:rPr>
          <w:b/>
        </w:rPr>
        <w:t>Dissertation Advisor _</w:t>
      </w:r>
      <w:r w:rsidRPr="00A43842">
        <w:rPr>
          <w:b/>
          <w:u w:val="single"/>
        </w:rPr>
        <w:t xml:space="preserve"> </w:t>
      </w:r>
      <w:r w:rsidRPr="00A43842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Pr="00A43842">
        <w:rPr>
          <w:b/>
        </w:rPr>
        <w:t xml:space="preserve"> </w:t>
      </w:r>
    </w:p>
    <w:p w14:paraId="46104D6C" w14:textId="77777777" w:rsidR="003F0DCA" w:rsidRDefault="003F0DCA" w:rsidP="003F0DCA">
      <w:pPr>
        <w:tabs>
          <w:tab w:val="left" w:pos="6925"/>
          <w:tab w:val="left" w:pos="7372"/>
        </w:tabs>
        <w:rPr>
          <w:b/>
        </w:rPr>
      </w:pPr>
    </w:p>
    <w:p w14:paraId="5F46E75F" w14:textId="608EFCD4" w:rsidR="005576A7" w:rsidRDefault="008971F7" w:rsidP="003F0DCA">
      <w:pPr>
        <w:tabs>
          <w:tab w:val="left" w:pos="6925"/>
          <w:tab w:val="left" w:pos="7372"/>
        </w:tabs>
        <w:rPr>
          <w:b/>
        </w:rPr>
      </w:pPr>
      <w:r w:rsidRPr="00A43842">
        <w:rPr>
          <w:b/>
        </w:rPr>
        <w:t>Prospectus Defense (anticipated date) _</w:t>
      </w:r>
      <w:r w:rsidRPr="00A43842">
        <w:rPr>
          <w:b/>
          <w:u w:val="single"/>
        </w:rPr>
        <w:tab/>
      </w:r>
      <w:r w:rsidRPr="00A43842">
        <w:rPr>
          <w:b/>
          <w:u w:val="single"/>
        </w:rPr>
        <w:tab/>
      </w:r>
      <w:r w:rsidRPr="00A43842">
        <w:rPr>
          <w:b/>
        </w:rPr>
        <w:t>_</w:t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</w:p>
    <w:p w14:paraId="5BC0F473" w14:textId="77777777" w:rsidR="003F0DCA" w:rsidRDefault="003F0DCA" w:rsidP="006A7CA9">
      <w:pPr>
        <w:rPr>
          <w:b/>
        </w:rPr>
      </w:pPr>
    </w:p>
    <w:p w14:paraId="65F33136" w14:textId="4D8293B9" w:rsidR="003F0DCA" w:rsidRDefault="008971F7" w:rsidP="006A7CA9">
      <w:pPr>
        <w:rPr>
          <w:b/>
        </w:rPr>
      </w:pPr>
      <w:r w:rsidRPr="00A43842">
        <w:rPr>
          <w:b/>
        </w:rPr>
        <w:t xml:space="preserve">Dissertation Defense (anticipated date) </w:t>
      </w:r>
      <w:r w:rsidR="003F0DCA" w:rsidRPr="00A43842">
        <w:rPr>
          <w:b/>
        </w:rPr>
        <w:t>_</w:t>
      </w:r>
      <w:r w:rsidR="003F0DCA" w:rsidRPr="00A43842">
        <w:rPr>
          <w:b/>
          <w:u w:val="single"/>
        </w:rPr>
        <w:tab/>
      </w:r>
      <w:r w:rsidR="003F0DCA" w:rsidRPr="00A43842">
        <w:rPr>
          <w:b/>
          <w:u w:val="single"/>
        </w:rPr>
        <w:tab/>
      </w:r>
      <w:r w:rsidR="003F0DCA" w:rsidRPr="00A43842">
        <w:rPr>
          <w:b/>
        </w:rPr>
        <w:t>_</w:t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  <w:r w:rsidR="003F0DCA">
        <w:rPr>
          <w:b/>
          <w:u w:val="single"/>
        </w:rPr>
        <w:tab/>
      </w:r>
    </w:p>
    <w:p w14:paraId="78B0DE99" w14:textId="77777777" w:rsidR="003F0DCA" w:rsidRDefault="003F0DCA" w:rsidP="003F0DCA">
      <w:pPr>
        <w:rPr>
          <w:b/>
        </w:rPr>
      </w:pPr>
    </w:p>
    <w:p w14:paraId="3682DC02" w14:textId="0D4E5D80" w:rsidR="005576A7" w:rsidRPr="00A43842" w:rsidRDefault="008971F7" w:rsidP="003F0DCA">
      <w:pPr>
        <w:rPr>
          <w:b/>
        </w:rPr>
      </w:pPr>
      <w:r w:rsidRPr="00A43842">
        <w:rPr>
          <w:b/>
        </w:rPr>
        <w:t>PRACTICUM/FIELD EXPERIENCE</w:t>
      </w:r>
      <w:r w:rsidR="003F0DCA">
        <w:rPr>
          <w:b/>
        </w:rPr>
        <w:t xml:space="preserve"> </w:t>
      </w:r>
      <w:r w:rsidRPr="00A43842">
        <w:rPr>
          <w:b/>
        </w:rPr>
        <w:t>_</w:t>
      </w:r>
      <w:r w:rsidRPr="00A43842">
        <w:rPr>
          <w:b/>
          <w:u w:val="single"/>
        </w:rPr>
        <w:tab/>
      </w:r>
      <w:r w:rsidRPr="00A43842">
        <w:rPr>
          <w:b/>
        </w:rPr>
        <w:t>__</w:t>
      </w:r>
      <w:r w:rsidRPr="00A43842">
        <w:rPr>
          <w:b/>
          <w:u w:val="single"/>
        </w:rPr>
        <w:tab/>
      </w:r>
      <w:r w:rsidRPr="00A43842">
        <w:rPr>
          <w:b/>
        </w:rPr>
        <w:t>_</w:t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  <w:u w:val="single"/>
        </w:rPr>
        <w:tab/>
      </w:r>
      <w:r w:rsidR="003F0DCA" w:rsidRPr="003F0DCA">
        <w:rPr>
          <w:b/>
        </w:rPr>
        <w:tab/>
      </w:r>
      <w:r w:rsidR="003F0DCA" w:rsidRPr="003F0DCA">
        <w:rPr>
          <w:b/>
        </w:rPr>
        <w:tab/>
      </w:r>
      <w:r w:rsidR="003F0DCA" w:rsidRPr="003F0DCA">
        <w:rPr>
          <w:b/>
        </w:rPr>
        <w:tab/>
      </w:r>
    </w:p>
    <w:p w14:paraId="3BE6DF8B" w14:textId="77777777" w:rsidR="005576A7" w:rsidRDefault="005576A7" w:rsidP="006A7CA9"/>
    <w:p w14:paraId="45AA3606" w14:textId="17CD9192" w:rsidR="003F0DCA" w:rsidRDefault="008971F7">
      <w:pPr>
        <w:pStyle w:val="ListParagraph"/>
        <w:numPr>
          <w:ilvl w:val="0"/>
          <w:numId w:val="41"/>
        </w:numPr>
        <w:tabs>
          <w:tab w:val="left" w:leader="underscore" w:pos="8533"/>
          <w:tab w:val="left" w:pos="9565"/>
        </w:tabs>
      </w:pPr>
      <w:r w:rsidRPr="00A43842">
        <w:t xml:space="preserve">60792 Psychotherapy Practicum </w:t>
      </w:r>
      <w:r w:rsidRPr="003F0DCA">
        <w:rPr>
          <w:u w:val="single"/>
        </w:rPr>
        <w:t xml:space="preserve">                </w:t>
      </w:r>
      <w:r w:rsidRPr="00A43842">
        <w:t xml:space="preserve">_ (Spring of Year 1) </w:t>
      </w:r>
    </w:p>
    <w:p w14:paraId="21116BDA" w14:textId="13BEBFB7" w:rsidR="003F0DCA" w:rsidRDefault="008971F7">
      <w:pPr>
        <w:pStyle w:val="ListParagraph"/>
        <w:numPr>
          <w:ilvl w:val="0"/>
          <w:numId w:val="41"/>
        </w:numPr>
        <w:tabs>
          <w:tab w:val="left" w:leader="underscore" w:pos="8533"/>
          <w:tab w:val="left" w:pos="9565"/>
        </w:tabs>
      </w:pPr>
      <w:r w:rsidRPr="00A43842">
        <w:t>60192 Integration Practicum _</w:t>
      </w:r>
      <w:r w:rsidRPr="003F0DCA">
        <w:rPr>
          <w:u w:val="single"/>
        </w:rPr>
        <w:t xml:space="preserve">                </w:t>
      </w:r>
      <w:r w:rsidRPr="00A43842">
        <w:t xml:space="preserve">_ (Summer of Year 1) </w:t>
      </w:r>
    </w:p>
    <w:p w14:paraId="6FCF536D" w14:textId="777FE62F" w:rsidR="003F0DCA" w:rsidRDefault="008971F7">
      <w:pPr>
        <w:pStyle w:val="ListParagraph"/>
        <w:numPr>
          <w:ilvl w:val="0"/>
          <w:numId w:val="41"/>
        </w:numPr>
        <w:tabs>
          <w:tab w:val="left" w:leader="underscore" w:pos="8533"/>
          <w:tab w:val="left" w:pos="9565"/>
        </w:tabs>
      </w:pPr>
      <w:r w:rsidRPr="00A43842">
        <w:t xml:space="preserve">62392 Clinical Practicum; 3 required </w:t>
      </w:r>
      <w:r w:rsidR="003F0DCA" w:rsidRPr="003F0DCA">
        <w:t>(Fall, Spring, and Summer of Year 2)</w:t>
      </w:r>
    </w:p>
    <w:p w14:paraId="1530456E" w14:textId="77777777" w:rsidR="003F0DCA" w:rsidRDefault="008971F7">
      <w:pPr>
        <w:pStyle w:val="ListParagraph"/>
        <w:numPr>
          <w:ilvl w:val="0"/>
          <w:numId w:val="42"/>
        </w:numPr>
        <w:tabs>
          <w:tab w:val="left" w:leader="underscore" w:pos="8533"/>
          <w:tab w:val="left" w:pos="9565"/>
        </w:tabs>
      </w:pPr>
      <w:r w:rsidRPr="00A43842">
        <w:tab/>
      </w:r>
    </w:p>
    <w:p w14:paraId="0A15DF89" w14:textId="77777777" w:rsidR="003F0DCA" w:rsidRPr="003F0DCA" w:rsidRDefault="008971F7">
      <w:pPr>
        <w:pStyle w:val="ListParagraph"/>
        <w:numPr>
          <w:ilvl w:val="0"/>
          <w:numId w:val="42"/>
        </w:numPr>
        <w:tabs>
          <w:tab w:val="left" w:leader="underscore" w:pos="8533"/>
          <w:tab w:val="left" w:pos="9565"/>
        </w:tabs>
      </w:pPr>
      <w:r w:rsidRPr="003F0DCA">
        <w:rPr>
          <w:u w:val="single"/>
        </w:rPr>
        <w:t xml:space="preserve"> </w:t>
      </w:r>
      <w:r w:rsidRPr="003F0DCA">
        <w:rPr>
          <w:u w:val="single"/>
        </w:rPr>
        <w:tab/>
      </w:r>
    </w:p>
    <w:p w14:paraId="6BD2A339" w14:textId="53179114" w:rsidR="005576A7" w:rsidRPr="003F0DCA" w:rsidRDefault="003F0DCA">
      <w:pPr>
        <w:pStyle w:val="ListParagraph"/>
        <w:numPr>
          <w:ilvl w:val="0"/>
          <w:numId w:val="42"/>
        </w:numPr>
        <w:tabs>
          <w:tab w:val="left" w:leader="underscore" w:pos="8533"/>
          <w:tab w:val="left" w:pos="9565"/>
        </w:tabs>
      </w:pPr>
      <w:r>
        <w:rPr>
          <w:u w:val="single"/>
        </w:rPr>
        <w:tab/>
      </w:r>
    </w:p>
    <w:p w14:paraId="4A259444" w14:textId="77777777" w:rsidR="003F0DCA" w:rsidRPr="00A43842" w:rsidRDefault="003F0DCA" w:rsidP="003F0DCA">
      <w:pPr>
        <w:pStyle w:val="ListParagraph"/>
        <w:tabs>
          <w:tab w:val="left" w:leader="underscore" w:pos="8533"/>
          <w:tab w:val="left" w:pos="9565"/>
        </w:tabs>
        <w:ind w:left="720" w:firstLine="0"/>
      </w:pPr>
    </w:p>
    <w:p w14:paraId="71052727" w14:textId="28531FF9" w:rsidR="003F0DCA" w:rsidRDefault="008971F7">
      <w:pPr>
        <w:pStyle w:val="ListParagraph"/>
        <w:numPr>
          <w:ilvl w:val="0"/>
          <w:numId w:val="41"/>
        </w:numPr>
        <w:tabs>
          <w:tab w:val="left" w:pos="5842"/>
          <w:tab w:val="left" w:pos="6945"/>
          <w:tab w:val="left" w:pos="8289"/>
        </w:tabs>
      </w:pPr>
      <w:r w:rsidRPr="00A43842">
        <w:t>62492 Advanced Practicum; 2 required</w:t>
      </w:r>
      <w:r w:rsidR="003F0DCA">
        <w:t xml:space="preserve"> </w:t>
      </w:r>
      <w:r w:rsidR="003F0DCA" w:rsidRPr="003F0DCA">
        <w:t>(Fall and Spring of Year 3)</w:t>
      </w:r>
    </w:p>
    <w:p w14:paraId="1DE5878F" w14:textId="77777777" w:rsidR="003F0DCA" w:rsidRPr="00A43842" w:rsidRDefault="003F0DCA">
      <w:pPr>
        <w:pStyle w:val="ListParagraph"/>
        <w:numPr>
          <w:ilvl w:val="0"/>
          <w:numId w:val="43"/>
        </w:numPr>
        <w:tabs>
          <w:tab w:val="left" w:pos="5842"/>
          <w:tab w:val="left" w:pos="6945"/>
          <w:tab w:val="left" w:pos="8289"/>
        </w:tabs>
      </w:pPr>
      <w:r w:rsidRPr="00A43842">
        <w:t>_</w:t>
      </w:r>
      <w:r w:rsidRPr="003F0DCA">
        <w:rPr>
          <w:u w:val="single"/>
        </w:rPr>
        <w:tab/>
      </w:r>
      <w:r w:rsidRPr="00A43842">
        <w:t>_</w:t>
      </w:r>
      <w:r w:rsidRPr="003F0DCA">
        <w:rPr>
          <w:u w:val="single"/>
        </w:rPr>
        <w:tab/>
      </w:r>
      <w:r w:rsidRPr="00A43842">
        <w:t>_</w:t>
      </w:r>
    </w:p>
    <w:p w14:paraId="098E4322" w14:textId="77777777" w:rsidR="003F0DCA" w:rsidRPr="00A43842" w:rsidRDefault="003F0DCA">
      <w:pPr>
        <w:pStyle w:val="ListParagraph"/>
        <w:numPr>
          <w:ilvl w:val="0"/>
          <w:numId w:val="43"/>
        </w:numPr>
        <w:tabs>
          <w:tab w:val="left" w:pos="5842"/>
          <w:tab w:val="left" w:pos="6945"/>
          <w:tab w:val="left" w:pos="8289"/>
        </w:tabs>
      </w:pPr>
      <w:r w:rsidRPr="00A43842">
        <w:t>_</w:t>
      </w:r>
      <w:r w:rsidRPr="003F0DCA">
        <w:rPr>
          <w:u w:val="single"/>
        </w:rPr>
        <w:tab/>
      </w:r>
      <w:r w:rsidRPr="00A43842">
        <w:t>_</w:t>
      </w:r>
      <w:r w:rsidRPr="003F0DCA">
        <w:rPr>
          <w:u w:val="single"/>
        </w:rPr>
        <w:tab/>
      </w:r>
      <w:r w:rsidRPr="00A43842">
        <w:t>_</w:t>
      </w:r>
    </w:p>
    <w:p w14:paraId="7C75A0F7" w14:textId="47AD2B0D" w:rsidR="003F0DCA" w:rsidRDefault="003F0DCA" w:rsidP="003F0DCA"/>
    <w:p w14:paraId="1D301FED" w14:textId="77777777" w:rsidR="003F0DCA" w:rsidRPr="003F0DCA" w:rsidRDefault="008971F7">
      <w:pPr>
        <w:pStyle w:val="ListParagraph"/>
        <w:numPr>
          <w:ilvl w:val="0"/>
          <w:numId w:val="41"/>
        </w:numPr>
        <w:tabs>
          <w:tab w:val="left" w:pos="5842"/>
          <w:tab w:val="left" w:pos="7952"/>
        </w:tabs>
        <w:rPr>
          <w:u w:val="single"/>
        </w:rPr>
      </w:pPr>
      <w:r w:rsidRPr="00A43842">
        <w:t>70392 (Clinical Practicum.)</w:t>
      </w:r>
      <w:r w:rsidR="003F0DCA">
        <w:t xml:space="preserve"> </w:t>
      </w:r>
      <w:r w:rsidRPr="00A43842">
        <w:t xml:space="preserve">(This is the placement in Year 4/5) </w:t>
      </w:r>
    </w:p>
    <w:p w14:paraId="43E0C47D" w14:textId="476F8AE4" w:rsidR="005576A7" w:rsidRPr="003F0DCA" w:rsidRDefault="008971F7" w:rsidP="003F0DCA">
      <w:pPr>
        <w:tabs>
          <w:tab w:val="left" w:pos="5842"/>
          <w:tab w:val="left" w:pos="7952"/>
        </w:tabs>
        <w:rPr>
          <w:u w:val="single"/>
        </w:rPr>
      </w:pPr>
      <w:r w:rsidRPr="00A43842">
        <w:t>Agency _</w:t>
      </w:r>
      <w:r w:rsidRPr="003F0DCA">
        <w:rPr>
          <w:u w:val="single"/>
        </w:rPr>
        <w:t xml:space="preserve"> </w:t>
      </w:r>
      <w:r w:rsidRPr="003F0DCA">
        <w:rPr>
          <w:u w:val="single"/>
        </w:rPr>
        <w:tab/>
      </w:r>
      <w:r w:rsidRPr="003F0DCA">
        <w:rPr>
          <w:u w:val="single"/>
        </w:rPr>
        <w:tab/>
      </w:r>
    </w:p>
    <w:p w14:paraId="20DED338" w14:textId="77777777" w:rsidR="005576A7" w:rsidRPr="00A43842" w:rsidRDefault="008971F7" w:rsidP="006A7CA9">
      <w:pPr>
        <w:tabs>
          <w:tab w:val="left" w:pos="7926"/>
          <w:tab w:val="left" w:pos="7975"/>
        </w:tabs>
      </w:pPr>
      <w:r w:rsidRPr="00A43842">
        <w:t>Dates</w:t>
      </w:r>
      <w:r w:rsidRPr="00A43842">
        <w:rPr>
          <w:u w:val="single"/>
        </w:rPr>
        <w:tab/>
      </w:r>
      <w:r w:rsidRPr="00A43842">
        <w:rPr>
          <w:u w:val="single"/>
        </w:rPr>
        <w:tab/>
      </w:r>
      <w:r w:rsidRPr="00A43842">
        <w:t xml:space="preserve"> Total Hours _</w:t>
      </w:r>
      <w:r w:rsidRPr="00A43842">
        <w:rPr>
          <w:u w:val="single"/>
        </w:rPr>
        <w:t xml:space="preserve"> </w:t>
      </w:r>
      <w:r w:rsidRPr="00A43842">
        <w:rPr>
          <w:u w:val="single"/>
        </w:rPr>
        <w:tab/>
      </w:r>
    </w:p>
    <w:p w14:paraId="1F59BCB9" w14:textId="77777777" w:rsidR="005576A7" w:rsidRPr="00A43842" w:rsidRDefault="005576A7" w:rsidP="006A7CA9">
      <w:pPr>
        <w:pStyle w:val="BodyText"/>
        <w:rPr>
          <w:sz w:val="19"/>
        </w:rPr>
      </w:pPr>
    </w:p>
    <w:p w14:paraId="50A9D395" w14:textId="77777777" w:rsidR="005576A7" w:rsidRPr="00A43842" w:rsidRDefault="008971F7" w:rsidP="006A7CA9">
      <w:pPr>
        <w:rPr>
          <w:b/>
        </w:rPr>
      </w:pPr>
      <w:r w:rsidRPr="00A43842">
        <w:rPr>
          <w:b/>
        </w:rPr>
        <w:t>RESEARCH &amp; SCHOLARLY ACTIVITIES</w:t>
      </w:r>
    </w:p>
    <w:p w14:paraId="1E26D4D2" w14:textId="77777777" w:rsidR="005576A7" w:rsidRPr="00A43842" w:rsidRDefault="005576A7" w:rsidP="006A7CA9">
      <w:pPr>
        <w:pStyle w:val="BodyText"/>
        <w:rPr>
          <w:b/>
          <w:sz w:val="19"/>
        </w:rPr>
      </w:pPr>
    </w:p>
    <w:p w14:paraId="52BF4006" w14:textId="77777777" w:rsidR="005576A7" w:rsidRPr="00A43842" w:rsidRDefault="008971F7" w:rsidP="006A7CA9">
      <w:r w:rsidRPr="00A43842">
        <w:t>Publications:</w:t>
      </w:r>
    </w:p>
    <w:p w14:paraId="0E0807D1" w14:textId="77777777" w:rsidR="005576A7" w:rsidRPr="003F0DCA" w:rsidRDefault="005576A7" w:rsidP="006A7CA9">
      <w:pPr>
        <w:pStyle w:val="BodyText"/>
      </w:pPr>
    </w:p>
    <w:p w14:paraId="65208409" w14:textId="77777777" w:rsidR="005576A7" w:rsidRPr="003F0DCA" w:rsidRDefault="005576A7" w:rsidP="006A7CA9">
      <w:pPr>
        <w:pStyle w:val="BodyText"/>
      </w:pPr>
    </w:p>
    <w:p w14:paraId="2B76466E" w14:textId="77777777" w:rsidR="005576A7" w:rsidRPr="003F0DCA" w:rsidRDefault="005576A7" w:rsidP="006A7CA9">
      <w:pPr>
        <w:pStyle w:val="BodyText"/>
      </w:pPr>
    </w:p>
    <w:p w14:paraId="7378B8C8" w14:textId="77777777" w:rsidR="005576A7" w:rsidRPr="003F0DCA" w:rsidRDefault="005576A7" w:rsidP="006A7CA9">
      <w:pPr>
        <w:pStyle w:val="BodyText"/>
      </w:pPr>
    </w:p>
    <w:p w14:paraId="7955D427" w14:textId="1EB5D30A" w:rsidR="005576A7" w:rsidRDefault="008971F7" w:rsidP="006A7CA9">
      <w:r w:rsidRPr="00A43842">
        <w:t>Presentations:</w:t>
      </w:r>
    </w:p>
    <w:p w14:paraId="75410AA8" w14:textId="77777777" w:rsidR="003F0DCA" w:rsidRPr="003F0DCA" w:rsidRDefault="003F0DCA" w:rsidP="003F0DCA">
      <w:pPr>
        <w:pStyle w:val="BodyText"/>
      </w:pPr>
    </w:p>
    <w:p w14:paraId="5B42B622" w14:textId="77777777" w:rsidR="003F0DCA" w:rsidRPr="003F0DCA" w:rsidRDefault="003F0DCA" w:rsidP="003F0DCA">
      <w:pPr>
        <w:pStyle w:val="BodyText"/>
      </w:pPr>
    </w:p>
    <w:p w14:paraId="29520DCB" w14:textId="77777777" w:rsidR="003F0DCA" w:rsidRPr="003F0DCA" w:rsidRDefault="003F0DCA" w:rsidP="003F0DCA">
      <w:pPr>
        <w:pStyle w:val="BodyText"/>
      </w:pPr>
    </w:p>
    <w:p w14:paraId="4BE7FD9C" w14:textId="77777777" w:rsidR="003F0DCA" w:rsidRPr="003F0DCA" w:rsidRDefault="003F0DCA" w:rsidP="003F0DCA">
      <w:pPr>
        <w:pStyle w:val="BodyText"/>
      </w:pPr>
    </w:p>
    <w:p w14:paraId="406DF469" w14:textId="55462873" w:rsidR="003F0DCA" w:rsidRDefault="003F0DCA" w:rsidP="006A7CA9"/>
    <w:p w14:paraId="09A908BF" w14:textId="77777777" w:rsidR="005576A7" w:rsidRPr="00A43842" w:rsidRDefault="008971F7" w:rsidP="006A7CA9">
      <w:pPr>
        <w:rPr>
          <w:b/>
        </w:rPr>
      </w:pPr>
      <w:r w:rsidRPr="00A43842">
        <w:rPr>
          <w:b/>
        </w:rPr>
        <w:t>RESEARCH/TEACHING EXPERIENCE</w:t>
      </w:r>
    </w:p>
    <w:p w14:paraId="34C142A8" w14:textId="77777777" w:rsidR="005576A7" w:rsidRPr="00A43842" w:rsidRDefault="005576A7" w:rsidP="006A7CA9">
      <w:pPr>
        <w:pStyle w:val="BodyText"/>
        <w:rPr>
          <w:b/>
          <w:sz w:val="19"/>
        </w:rPr>
      </w:pPr>
    </w:p>
    <w:p w14:paraId="7526F481" w14:textId="77777777" w:rsidR="005576A7" w:rsidRPr="00A43842" w:rsidRDefault="008971F7" w:rsidP="006A7CA9">
      <w:r w:rsidRPr="00A43842">
        <w:t>Assistantships:</w:t>
      </w:r>
    </w:p>
    <w:p w14:paraId="1DF933D9" w14:textId="77777777" w:rsidR="003F0DCA" w:rsidRPr="003F0DCA" w:rsidRDefault="003F0DCA" w:rsidP="003F0DCA">
      <w:pPr>
        <w:pStyle w:val="BodyText"/>
      </w:pPr>
    </w:p>
    <w:p w14:paraId="7C46CE11" w14:textId="77777777" w:rsidR="003F0DCA" w:rsidRPr="003F0DCA" w:rsidRDefault="003F0DCA" w:rsidP="003F0DCA">
      <w:pPr>
        <w:pStyle w:val="BodyText"/>
      </w:pPr>
    </w:p>
    <w:p w14:paraId="435C51E5" w14:textId="77777777" w:rsidR="003F0DCA" w:rsidRPr="003F0DCA" w:rsidRDefault="003F0DCA" w:rsidP="003F0DCA">
      <w:pPr>
        <w:pStyle w:val="BodyText"/>
      </w:pPr>
    </w:p>
    <w:p w14:paraId="47BE9170" w14:textId="77777777" w:rsidR="003F0DCA" w:rsidRPr="003F0DCA" w:rsidRDefault="003F0DCA" w:rsidP="003F0DCA">
      <w:pPr>
        <w:pStyle w:val="BodyText"/>
      </w:pPr>
    </w:p>
    <w:p w14:paraId="128437A3" w14:textId="77777777" w:rsidR="005576A7" w:rsidRPr="00A43842" w:rsidRDefault="008971F7" w:rsidP="006A7CA9">
      <w:r w:rsidRPr="00A43842">
        <w:t>Courses Taught:</w:t>
      </w:r>
    </w:p>
    <w:p w14:paraId="755721FB" w14:textId="77777777" w:rsidR="005576A7" w:rsidRPr="00A43842" w:rsidRDefault="005576A7" w:rsidP="006A7CA9">
      <w:pPr>
        <w:pStyle w:val="BodyText"/>
      </w:pPr>
    </w:p>
    <w:p w14:paraId="74DE47F5" w14:textId="77777777" w:rsidR="003F0DCA" w:rsidRPr="003F0DCA" w:rsidRDefault="003F0DCA" w:rsidP="003F0DCA">
      <w:pPr>
        <w:pStyle w:val="BodyText"/>
      </w:pPr>
    </w:p>
    <w:p w14:paraId="0E7B6CC8" w14:textId="77777777" w:rsidR="003F0DCA" w:rsidRPr="003F0DCA" w:rsidRDefault="003F0DCA" w:rsidP="003F0DCA">
      <w:pPr>
        <w:pStyle w:val="BodyText"/>
      </w:pPr>
    </w:p>
    <w:p w14:paraId="3008E1FD" w14:textId="77777777" w:rsidR="003F0DCA" w:rsidRPr="003F0DCA" w:rsidRDefault="003F0DCA" w:rsidP="003F0DCA">
      <w:pPr>
        <w:pStyle w:val="BodyText"/>
      </w:pPr>
    </w:p>
    <w:p w14:paraId="5FD27CA0" w14:textId="77777777" w:rsidR="003F0DCA" w:rsidRPr="003F0DCA" w:rsidRDefault="003F0DCA" w:rsidP="003F0DCA">
      <w:pPr>
        <w:pStyle w:val="BodyText"/>
      </w:pPr>
    </w:p>
    <w:p w14:paraId="02CB286B" w14:textId="2903FE89" w:rsidR="005576A7" w:rsidRDefault="008971F7" w:rsidP="006A7CA9">
      <w:pPr>
        <w:rPr>
          <w:b/>
        </w:rPr>
      </w:pPr>
      <w:r w:rsidRPr="00A43842">
        <w:rPr>
          <w:b/>
        </w:rPr>
        <w:t>HONORS, AWARDS &amp; PROFESSIONAL AFFILIATIONS</w:t>
      </w:r>
    </w:p>
    <w:p w14:paraId="1948A3A4" w14:textId="12BA8433" w:rsidR="003F0DCA" w:rsidRDefault="003F0DCA" w:rsidP="006A7CA9">
      <w:pPr>
        <w:rPr>
          <w:b/>
        </w:rPr>
      </w:pPr>
    </w:p>
    <w:p w14:paraId="5E51C6E6" w14:textId="77777777" w:rsidR="003F0DCA" w:rsidRPr="003F0DCA" w:rsidRDefault="003F0DCA" w:rsidP="003F0DCA">
      <w:pPr>
        <w:pStyle w:val="BodyText"/>
      </w:pPr>
    </w:p>
    <w:p w14:paraId="02485281" w14:textId="77777777" w:rsidR="003F0DCA" w:rsidRPr="003F0DCA" w:rsidRDefault="003F0DCA" w:rsidP="003F0DCA">
      <w:pPr>
        <w:pStyle w:val="BodyText"/>
      </w:pPr>
    </w:p>
    <w:p w14:paraId="2B91D663" w14:textId="77777777" w:rsidR="003F0DCA" w:rsidRPr="003F0DCA" w:rsidRDefault="003F0DCA" w:rsidP="003F0DCA">
      <w:pPr>
        <w:pStyle w:val="BodyText"/>
      </w:pPr>
    </w:p>
    <w:p w14:paraId="14DA5E4D" w14:textId="77777777" w:rsidR="003F0DCA" w:rsidRPr="003F0DCA" w:rsidRDefault="003F0DCA" w:rsidP="003F0DCA">
      <w:pPr>
        <w:pStyle w:val="BodyText"/>
      </w:pPr>
    </w:p>
    <w:p w14:paraId="46DA483E" w14:textId="77777777" w:rsidR="005576A7" w:rsidRPr="00A43842" w:rsidRDefault="005576A7" w:rsidP="006A7CA9">
      <w:pPr>
        <w:sectPr w:rsidR="005576A7" w:rsidRPr="00A43842" w:rsidSect="00273169">
          <w:footerReference w:type="default" r:id="rId7"/>
          <w:pgSz w:w="12240" w:h="15840"/>
          <w:pgMar w:top="1440" w:right="1080" w:bottom="1440" w:left="1080" w:header="0" w:footer="943" w:gutter="0"/>
          <w:cols w:space="720"/>
        </w:sectPr>
      </w:pPr>
    </w:p>
    <w:p w14:paraId="09AFA5F5" w14:textId="22329994" w:rsidR="005576A7" w:rsidRPr="00A43842" w:rsidRDefault="005576A7" w:rsidP="00A82AF9">
      <w:pPr>
        <w:pStyle w:val="BodyText"/>
      </w:pPr>
      <w:bookmarkStart w:id="5" w:name="RESEARCH_ACTIVITY_REPORT:_CLINICAL_PSYCH"/>
      <w:bookmarkStart w:id="6" w:name="_bookmark1"/>
      <w:bookmarkEnd w:id="5"/>
      <w:bookmarkEnd w:id="6"/>
    </w:p>
    <w:sectPr w:rsidR="005576A7" w:rsidRPr="00A43842" w:rsidSect="00273169">
      <w:pgSz w:w="12240" w:h="15840"/>
      <w:pgMar w:top="1440" w:right="1080" w:bottom="1440" w:left="1080" w:header="0" w:footer="9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5A760" w14:textId="77777777" w:rsidR="00827D70" w:rsidRDefault="00827D70">
      <w:r>
        <w:separator/>
      </w:r>
    </w:p>
  </w:endnote>
  <w:endnote w:type="continuationSeparator" w:id="0">
    <w:p w14:paraId="20C07BEC" w14:textId="77777777" w:rsidR="00827D70" w:rsidRDefault="00827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FED" w14:textId="77777777" w:rsidR="005576A7" w:rsidRDefault="0093323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5865472" behindDoc="1" locked="0" layoutInCell="1" allowOverlap="1" wp14:anchorId="7BBF9243" wp14:editId="284AB50B">
              <wp:simplePos x="0" y="0"/>
              <wp:positionH relativeFrom="page">
                <wp:posOffset>3510280</wp:posOffset>
              </wp:positionH>
              <wp:positionV relativeFrom="page">
                <wp:posOffset>9319895</wp:posOffset>
              </wp:positionV>
              <wp:extent cx="298450" cy="214630"/>
              <wp:effectExtent l="0" t="0" r="6350" b="1270"/>
              <wp:wrapNone/>
              <wp:docPr id="267" name="docshape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98450" cy="214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DDBEF1" w14:textId="77777777" w:rsidR="005576A7" w:rsidRPr="001E2190" w:rsidRDefault="008971F7">
                          <w:pPr>
                            <w:pStyle w:val="BodyText"/>
                            <w:spacing w:before="16"/>
                            <w:ind w:left="20"/>
                          </w:pPr>
                          <w:r w:rsidRPr="001E2190">
                            <w:t>-</w:t>
                          </w:r>
                          <w:r w:rsidRPr="001E2190">
                            <w:fldChar w:fldCharType="begin"/>
                          </w:r>
                          <w:r w:rsidRPr="001E2190">
                            <w:instrText xml:space="preserve"> PAGE </w:instrText>
                          </w:r>
                          <w:r w:rsidRPr="001E2190">
                            <w:fldChar w:fldCharType="separate"/>
                          </w:r>
                          <w:r w:rsidRPr="001E2190">
                            <w:t>49</w:t>
                          </w:r>
                          <w:r w:rsidRPr="001E2190">
                            <w:fldChar w:fldCharType="end"/>
                          </w:r>
                          <w:r w:rsidRPr="001E2190"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BF9243" id="_x0000_t202" coordsize="21600,21600" o:spt="202" path="m,l,21600r21600,l21600,xe">
              <v:stroke joinstyle="miter"/>
              <v:path gradientshapeok="t" o:connecttype="rect"/>
            </v:shapetype>
            <v:shape id="docshape105" o:spid="_x0000_s1028" type="#_x0000_t202" style="position:absolute;margin-left:276.4pt;margin-top:733.85pt;width:23.5pt;height:16.9pt;z-index:-1745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" filled="f" stroked="f">
              <v:path arrowok="t"/>
              <v:textbox inset="0,0,0,0">
                <w:txbxContent>
                  <w:p w14:paraId="19DDBEF1" w14:textId="77777777" w:rsidR="005576A7" w:rsidRPr="001E2190" w:rsidRDefault="008971F7">
                    <w:pPr>
                      <w:pStyle w:val="BodyText"/>
                      <w:spacing w:before="16"/>
                      <w:ind w:left="20"/>
                    </w:pPr>
                    <w:r w:rsidRPr="001E2190">
                      <w:t>-</w:t>
                    </w:r>
                    <w:r w:rsidRPr="001E2190">
                      <w:fldChar w:fldCharType="begin"/>
                    </w:r>
                    <w:r w:rsidRPr="001E2190">
                      <w:instrText xml:space="preserve"> PAGE </w:instrText>
                    </w:r>
                    <w:r w:rsidRPr="001E2190">
                      <w:fldChar w:fldCharType="separate"/>
                    </w:r>
                    <w:r w:rsidRPr="001E2190">
                      <w:t>49</w:t>
                    </w:r>
                    <w:r w:rsidRPr="001E2190">
                      <w:fldChar w:fldCharType="end"/>
                    </w:r>
                    <w:r w:rsidRPr="001E2190"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14377" w14:textId="77777777" w:rsidR="00827D70" w:rsidRDefault="00827D70">
      <w:r>
        <w:separator/>
      </w:r>
    </w:p>
  </w:footnote>
  <w:footnote w:type="continuationSeparator" w:id="0">
    <w:p w14:paraId="2D488580" w14:textId="77777777" w:rsidR="00827D70" w:rsidRDefault="00827D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C1281"/>
    <w:multiLevelType w:val="hybridMultilevel"/>
    <w:tmpl w:val="0DD88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85110"/>
    <w:multiLevelType w:val="hybridMultilevel"/>
    <w:tmpl w:val="2404FF34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1AA23B42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2" w:tplc="A8F089AA">
      <w:numFmt w:val="bullet"/>
      <w:lvlText w:val="•"/>
      <w:lvlJc w:val="left"/>
      <w:pPr>
        <w:ind w:left="3408" w:hanging="360"/>
      </w:pPr>
      <w:rPr>
        <w:rFonts w:hint="default"/>
        <w:lang w:val="en-US" w:eastAsia="en-US" w:bidi="ar-SA"/>
      </w:rPr>
    </w:lvl>
    <w:lvl w:ilvl="3" w:tplc="ACEC7792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4" w:tplc="98184226">
      <w:numFmt w:val="bullet"/>
      <w:lvlText w:val="•"/>
      <w:lvlJc w:val="left"/>
      <w:pPr>
        <w:ind w:left="5296" w:hanging="360"/>
      </w:pPr>
      <w:rPr>
        <w:rFonts w:hint="default"/>
        <w:lang w:val="en-US" w:eastAsia="en-US" w:bidi="ar-SA"/>
      </w:rPr>
    </w:lvl>
    <w:lvl w:ilvl="5" w:tplc="22706858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6" w:tplc="4E08E08A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  <w:lvl w:ilvl="7" w:tplc="B2723B74">
      <w:numFmt w:val="bullet"/>
      <w:lvlText w:val="•"/>
      <w:lvlJc w:val="left"/>
      <w:pPr>
        <w:ind w:left="8128" w:hanging="360"/>
      </w:pPr>
      <w:rPr>
        <w:rFonts w:hint="default"/>
        <w:lang w:val="en-US" w:eastAsia="en-US" w:bidi="ar-SA"/>
      </w:rPr>
    </w:lvl>
    <w:lvl w:ilvl="8" w:tplc="4482953C">
      <w:numFmt w:val="bullet"/>
      <w:lvlText w:val="•"/>
      <w:lvlJc w:val="left"/>
      <w:pPr>
        <w:ind w:left="90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7BC5821"/>
    <w:multiLevelType w:val="hybridMultilevel"/>
    <w:tmpl w:val="626C3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26887"/>
    <w:multiLevelType w:val="hybridMultilevel"/>
    <w:tmpl w:val="93B0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2008"/>
    <w:multiLevelType w:val="hybridMultilevel"/>
    <w:tmpl w:val="1638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92605"/>
    <w:multiLevelType w:val="hybridMultilevel"/>
    <w:tmpl w:val="9884729A"/>
    <w:lvl w:ilvl="0" w:tplc="0910196E">
      <w:start w:val="1"/>
      <w:numFmt w:val="lowerRoman"/>
      <w:lvlText w:val="%1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548E31E">
      <w:numFmt w:val="bullet"/>
      <w:lvlText w:val="•"/>
      <w:lvlJc w:val="left"/>
      <w:pPr>
        <w:ind w:left="2788" w:hanging="720"/>
      </w:pPr>
      <w:rPr>
        <w:rFonts w:hint="default"/>
        <w:lang w:val="en-US" w:eastAsia="en-US" w:bidi="ar-SA"/>
      </w:rPr>
    </w:lvl>
    <w:lvl w:ilvl="2" w:tplc="8C48255A">
      <w:numFmt w:val="bullet"/>
      <w:lvlText w:val="•"/>
      <w:lvlJc w:val="left"/>
      <w:pPr>
        <w:ind w:left="3696" w:hanging="720"/>
      </w:pPr>
      <w:rPr>
        <w:rFonts w:hint="default"/>
        <w:lang w:val="en-US" w:eastAsia="en-US" w:bidi="ar-SA"/>
      </w:rPr>
    </w:lvl>
    <w:lvl w:ilvl="3" w:tplc="449EE15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4" w:tplc="96B64038">
      <w:numFmt w:val="bullet"/>
      <w:lvlText w:val="•"/>
      <w:lvlJc w:val="left"/>
      <w:pPr>
        <w:ind w:left="5512" w:hanging="720"/>
      </w:pPr>
      <w:rPr>
        <w:rFonts w:hint="default"/>
        <w:lang w:val="en-US" w:eastAsia="en-US" w:bidi="ar-SA"/>
      </w:rPr>
    </w:lvl>
    <w:lvl w:ilvl="5" w:tplc="32486168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6" w:tplc="395CD8AE">
      <w:numFmt w:val="bullet"/>
      <w:lvlText w:val="•"/>
      <w:lvlJc w:val="left"/>
      <w:pPr>
        <w:ind w:left="7328" w:hanging="720"/>
      </w:pPr>
      <w:rPr>
        <w:rFonts w:hint="default"/>
        <w:lang w:val="en-US" w:eastAsia="en-US" w:bidi="ar-SA"/>
      </w:rPr>
    </w:lvl>
    <w:lvl w:ilvl="7" w:tplc="2AAECB76">
      <w:numFmt w:val="bullet"/>
      <w:lvlText w:val="•"/>
      <w:lvlJc w:val="left"/>
      <w:pPr>
        <w:ind w:left="8236" w:hanging="720"/>
      </w:pPr>
      <w:rPr>
        <w:rFonts w:hint="default"/>
        <w:lang w:val="en-US" w:eastAsia="en-US" w:bidi="ar-SA"/>
      </w:rPr>
    </w:lvl>
    <w:lvl w:ilvl="8" w:tplc="E112F950">
      <w:numFmt w:val="bullet"/>
      <w:lvlText w:val="•"/>
      <w:lvlJc w:val="left"/>
      <w:pPr>
        <w:ind w:left="9144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14F82A9F"/>
    <w:multiLevelType w:val="hybridMultilevel"/>
    <w:tmpl w:val="FBEE6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93A8C"/>
    <w:multiLevelType w:val="hybridMultilevel"/>
    <w:tmpl w:val="386C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6EF5"/>
    <w:multiLevelType w:val="hybridMultilevel"/>
    <w:tmpl w:val="27AA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59EC"/>
    <w:multiLevelType w:val="hybridMultilevel"/>
    <w:tmpl w:val="1A466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924E5"/>
    <w:multiLevelType w:val="hybridMultilevel"/>
    <w:tmpl w:val="5442CFC4"/>
    <w:lvl w:ilvl="0" w:tplc="46ACBC46">
      <w:start w:val="2"/>
      <w:numFmt w:val="upperRoman"/>
      <w:lvlText w:val="%1."/>
      <w:lvlJc w:val="left"/>
      <w:pPr>
        <w:ind w:left="700" w:hanging="261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7682F362">
      <w:start w:val="1"/>
      <w:numFmt w:val="decimal"/>
      <w:lvlText w:val="%2."/>
      <w:lvlJc w:val="left"/>
      <w:pPr>
        <w:ind w:left="800" w:hanging="36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AD88BE94">
      <w:numFmt w:val="bullet"/>
      <w:lvlText w:val=""/>
      <w:lvlJc w:val="left"/>
      <w:pPr>
        <w:ind w:left="181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8A6DB14">
      <w:numFmt w:val="bullet"/>
      <w:lvlText w:val="•"/>
      <w:lvlJc w:val="left"/>
      <w:pPr>
        <w:ind w:left="2962" w:hanging="360"/>
      </w:pPr>
      <w:rPr>
        <w:rFonts w:hint="default"/>
        <w:lang w:val="en-US" w:eastAsia="en-US" w:bidi="ar-SA"/>
      </w:rPr>
    </w:lvl>
    <w:lvl w:ilvl="4" w:tplc="42E80F20">
      <w:numFmt w:val="bullet"/>
      <w:lvlText w:val="•"/>
      <w:lvlJc w:val="left"/>
      <w:pPr>
        <w:ind w:left="4105" w:hanging="360"/>
      </w:pPr>
      <w:rPr>
        <w:rFonts w:hint="default"/>
        <w:lang w:val="en-US" w:eastAsia="en-US" w:bidi="ar-SA"/>
      </w:rPr>
    </w:lvl>
    <w:lvl w:ilvl="5" w:tplc="79BEEA8C">
      <w:numFmt w:val="bullet"/>
      <w:lvlText w:val="•"/>
      <w:lvlJc w:val="left"/>
      <w:pPr>
        <w:ind w:left="5247" w:hanging="360"/>
      </w:pPr>
      <w:rPr>
        <w:rFonts w:hint="default"/>
        <w:lang w:val="en-US" w:eastAsia="en-US" w:bidi="ar-SA"/>
      </w:rPr>
    </w:lvl>
    <w:lvl w:ilvl="6" w:tplc="84A2B648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ar-SA"/>
      </w:rPr>
    </w:lvl>
    <w:lvl w:ilvl="7" w:tplc="879A8F66">
      <w:numFmt w:val="bullet"/>
      <w:lvlText w:val="•"/>
      <w:lvlJc w:val="left"/>
      <w:pPr>
        <w:ind w:left="7532" w:hanging="360"/>
      </w:pPr>
      <w:rPr>
        <w:rFonts w:hint="default"/>
        <w:lang w:val="en-US" w:eastAsia="en-US" w:bidi="ar-SA"/>
      </w:rPr>
    </w:lvl>
    <w:lvl w:ilvl="8" w:tplc="A084601A">
      <w:numFmt w:val="bullet"/>
      <w:lvlText w:val="•"/>
      <w:lvlJc w:val="left"/>
      <w:pPr>
        <w:ind w:left="8675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E304C84"/>
    <w:multiLevelType w:val="hybridMultilevel"/>
    <w:tmpl w:val="4C2A5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F2392"/>
    <w:multiLevelType w:val="hybridMultilevel"/>
    <w:tmpl w:val="949CCFC8"/>
    <w:lvl w:ilvl="0" w:tplc="CC6CFC92">
      <w:start w:val="2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C16CE14">
      <w:start w:val="1"/>
      <w:numFmt w:val="lowerRoman"/>
      <w:lvlText w:val="%2."/>
      <w:lvlJc w:val="left"/>
      <w:pPr>
        <w:ind w:left="1881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6C08021A">
      <w:numFmt w:val="bullet"/>
      <w:lvlText w:val="•"/>
      <w:lvlJc w:val="left"/>
      <w:pPr>
        <w:ind w:left="2888" w:hanging="720"/>
      </w:pPr>
      <w:rPr>
        <w:rFonts w:hint="default"/>
        <w:lang w:val="en-US" w:eastAsia="en-US" w:bidi="ar-SA"/>
      </w:rPr>
    </w:lvl>
    <w:lvl w:ilvl="3" w:tplc="F4808B80">
      <w:numFmt w:val="bullet"/>
      <w:lvlText w:val="•"/>
      <w:lvlJc w:val="left"/>
      <w:pPr>
        <w:ind w:left="3897" w:hanging="720"/>
      </w:pPr>
      <w:rPr>
        <w:rFonts w:hint="default"/>
        <w:lang w:val="en-US" w:eastAsia="en-US" w:bidi="ar-SA"/>
      </w:rPr>
    </w:lvl>
    <w:lvl w:ilvl="4" w:tplc="1572381C">
      <w:numFmt w:val="bullet"/>
      <w:lvlText w:val="•"/>
      <w:lvlJc w:val="left"/>
      <w:pPr>
        <w:ind w:left="4906" w:hanging="720"/>
      </w:pPr>
      <w:rPr>
        <w:rFonts w:hint="default"/>
        <w:lang w:val="en-US" w:eastAsia="en-US" w:bidi="ar-SA"/>
      </w:rPr>
    </w:lvl>
    <w:lvl w:ilvl="5" w:tplc="FE92EB7E">
      <w:numFmt w:val="bullet"/>
      <w:lvlText w:val="•"/>
      <w:lvlJc w:val="left"/>
      <w:pPr>
        <w:ind w:left="5915" w:hanging="720"/>
      </w:pPr>
      <w:rPr>
        <w:rFonts w:hint="default"/>
        <w:lang w:val="en-US" w:eastAsia="en-US" w:bidi="ar-SA"/>
      </w:rPr>
    </w:lvl>
    <w:lvl w:ilvl="6" w:tplc="02CC93DE">
      <w:numFmt w:val="bullet"/>
      <w:lvlText w:val="•"/>
      <w:lvlJc w:val="left"/>
      <w:pPr>
        <w:ind w:left="6924" w:hanging="720"/>
      </w:pPr>
      <w:rPr>
        <w:rFonts w:hint="default"/>
        <w:lang w:val="en-US" w:eastAsia="en-US" w:bidi="ar-SA"/>
      </w:rPr>
    </w:lvl>
    <w:lvl w:ilvl="7" w:tplc="12D6E5BA">
      <w:numFmt w:val="bullet"/>
      <w:lvlText w:val="•"/>
      <w:lvlJc w:val="left"/>
      <w:pPr>
        <w:ind w:left="7933" w:hanging="720"/>
      </w:pPr>
      <w:rPr>
        <w:rFonts w:hint="default"/>
        <w:lang w:val="en-US" w:eastAsia="en-US" w:bidi="ar-SA"/>
      </w:rPr>
    </w:lvl>
    <w:lvl w:ilvl="8" w:tplc="8C3A3766">
      <w:numFmt w:val="bullet"/>
      <w:lvlText w:val="•"/>
      <w:lvlJc w:val="left"/>
      <w:pPr>
        <w:ind w:left="8942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26A36B13"/>
    <w:multiLevelType w:val="hybridMultilevel"/>
    <w:tmpl w:val="F52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A7FA9"/>
    <w:multiLevelType w:val="hybridMultilevel"/>
    <w:tmpl w:val="B3262F90"/>
    <w:lvl w:ilvl="0" w:tplc="FC7CE346">
      <w:start w:val="1"/>
      <w:numFmt w:val="decimal"/>
      <w:lvlText w:val="%1)"/>
      <w:lvlJc w:val="left"/>
      <w:pPr>
        <w:ind w:left="1131" w:hanging="361"/>
      </w:pPr>
      <w:rPr>
        <w:rFonts w:hint="default"/>
        <w:spacing w:val="0"/>
        <w:w w:val="99"/>
        <w:lang w:val="en-US" w:eastAsia="en-US" w:bidi="ar-SA"/>
      </w:rPr>
    </w:lvl>
    <w:lvl w:ilvl="1" w:tplc="7B40E38C">
      <w:numFmt w:val="bullet"/>
      <w:lvlText w:val="•"/>
      <w:lvlJc w:val="left"/>
      <w:pPr>
        <w:ind w:left="2122" w:hanging="361"/>
      </w:pPr>
      <w:rPr>
        <w:rFonts w:hint="default"/>
        <w:lang w:val="en-US" w:eastAsia="en-US" w:bidi="ar-SA"/>
      </w:rPr>
    </w:lvl>
    <w:lvl w:ilvl="2" w:tplc="32AA18CE">
      <w:numFmt w:val="bullet"/>
      <w:lvlText w:val="•"/>
      <w:lvlJc w:val="left"/>
      <w:pPr>
        <w:ind w:left="3104" w:hanging="361"/>
      </w:pPr>
      <w:rPr>
        <w:rFonts w:hint="default"/>
        <w:lang w:val="en-US" w:eastAsia="en-US" w:bidi="ar-SA"/>
      </w:rPr>
    </w:lvl>
    <w:lvl w:ilvl="3" w:tplc="F368A4E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4" w:tplc="DA42B29C">
      <w:numFmt w:val="bullet"/>
      <w:lvlText w:val="•"/>
      <w:lvlJc w:val="left"/>
      <w:pPr>
        <w:ind w:left="5068" w:hanging="361"/>
      </w:pPr>
      <w:rPr>
        <w:rFonts w:hint="default"/>
        <w:lang w:val="en-US" w:eastAsia="en-US" w:bidi="ar-SA"/>
      </w:rPr>
    </w:lvl>
    <w:lvl w:ilvl="5" w:tplc="BBD8E3FA">
      <w:numFmt w:val="bullet"/>
      <w:lvlText w:val="•"/>
      <w:lvlJc w:val="left"/>
      <w:pPr>
        <w:ind w:left="6050" w:hanging="361"/>
      </w:pPr>
      <w:rPr>
        <w:rFonts w:hint="default"/>
        <w:lang w:val="en-US" w:eastAsia="en-US" w:bidi="ar-SA"/>
      </w:rPr>
    </w:lvl>
    <w:lvl w:ilvl="6" w:tplc="8AB6CF92">
      <w:numFmt w:val="bullet"/>
      <w:lvlText w:val="•"/>
      <w:lvlJc w:val="left"/>
      <w:pPr>
        <w:ind w:left="7032" w:hanging="361"/>
      </w:pPr>
      <w:rPr>
        <w:rFonts w:hint="default"/>
        <w:lang w:val="en-US" w:eastAsia="en-US" w:bidi="ar-SA"/>
      </w:rPr>
    </w:lvl>
    <w:lvl w:ilvl="7" w:tplc="8A02E33E">
      <w:numFmt w:val="bullet"/>
      <w:lvlText w:val="•"/>
      <w:lvlJc w:val="left"/>
      <w:pPr>
        <w:ind w:left="8014" w:hanging="361"/>
      </w:pPr>
      <w:rPr>
        <w:rFonts w:hint="default"/>
        <w:lang w:val="en-US" w:eastAsia="en-US" w:bidi="ar-SA"/>
      </w:rPr>
    </w:lvl>
    <w:lvl w:ilvl="8" w:tplc="7038B7A4">
      <w:numFmt w:val="bullet"/>
      <w:lvlText w:val="•"/>
      <w:lvlJc w:val="left"/>
      <w:pPr>
        <w:ind w:left="8996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2DDC7F65"/>
    <w:multiLevelType w:val="hybridMultilevel"/>
    <w:tmpl w:val="46DE1F7E"/>
    <w:lvl w:ilvl="0" w:tplc="9B30E5DC">
      <w:numFmt w:val="bullet"/>
      <w:lvlText w:val="●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13481C4">
      <w:numFmt w:val="bullet"/>
      <w:lvlText w:val=""/>
      <w:lvlJc w:val="left"/>
      <w:pPr>
        <w:ind w:left="15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4F49722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8978574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4" w:tplc="017E8E6A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ar-SA"/>
      </w:rPr>
    </w:lvl>
    <w:lvl w:ilvl="5" w:tplc="EB1AD864">
      <w:numFmt w:val="bullet"/>
      <w:lvlText w:val="•"/>
      <w:lvlJc w:val="left"/>
      <w:pPr>
        <w:ind w:left="5715" w:hanging="360"/>
      </w:pPr>
      <w:rPr>
        <w:rFonts w:hint="default"/>
        <w:lang w:val="en-US" w:eastAsia="en-US" w:bidi="ar-SA"/>
      </w:rPr>
    </w:lvl>
    <w:lvl w:ilvl="6" w:tplc="FA32D5DE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ar-SA"/>
      </w:rPr>
    </w:lvl>
    <w:lvl w:ilvl="7" w:tplc="47F01FA8">
      <w:numFmt w:val="bullet"/>
      <w:lvlText w:val="•"/>
      <w:lvlJc w:val="left"/>
      <w:pPr>
        <w:ind w:left="7813" w:hanging="360"/>
      </w:pPr>
      <w:rPr>
        <w:rFonts w:hint="default"/>
        <w:lang w:val="en-US" w:eastAsia="en-US" w:bidi="ar-SA"/>
      </w:rPr>
    </w:lvl>
    <w:lvl w:ilvl="8" w:tplc="B134C6B0">
      <w:numFmt w:val="bullet"/>
      <w:lvlText w:val="•"/>
      <w:lvlJc w:val="left"/>
      <w:pPr>
        <w:ind w:left="886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5037EF1"/>
    <w:multiLevelType w:val="hybridMultilevel"/>
    <w:tmpl w:val="D83E7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242B7"/>
    <w:multiLevelType w:val="hybridMultilevel"/>
    <w:tmpl w:val="4A44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94080"/>
    <w:multiLevelType w:val="hybridMultilevel"/>
    <w:tmpl w:val="65FAA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FF19D2"/>
    <w:multiLevelType w:val="hybridMultilevel"/>
    <w:tmpl w:val="7232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A3C9A"/>
    <w:multiLevelType w:val="hybridMultilevel"/>
    <w:tmpl w:val="522CFB28"/>
    <w:lvl w:ilvl="0" w:tplc="E924C76A">
      <w:start w:val="1"/>
      <w:numFmt w:val="decimal"/>
      <w:lvlText w:val="%1)"/>
      <w:lvlJc w:val="left"/>
      <w:pPr>
        <w:ind w:left="1015" w:hanging="575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BCC45E3C">
      <w:start w:val="1"/>
      <w:numFmt w:val="decimal"/>
      <w:lvlText w:val="%2)"/>
      <w:lvlJc w:val="left"/>
      <w:pPr>
        <w:ind w:left="1161" w:hanging="346"/>
      </w:pPr>
      <w:rPr>
        <w:rFonts w:ascii="Century Gothic" w:eastAsia="Century Gothic" w:hAnsi="Century Gothic" w:cs="Century Gothic" w:hint="default"/>
        <w:b/>
        <w:bCs/>
        <w:i w:val="0"/>
        <w:iCs w:val="0"/>
        <w:spacing w:val="0"/>
        <w:w w:val="94"/>
        <w:sz w:val="24"/>
        <w:szCs w:val="24"/>
        <w:lang w:val="en-US" w:eastAsia="en-US" w:bidi="ar-SA"/>
      </w:rPr>
    </w:lvl>
    <w:lvl w:ilvl="2" w:tplc="B95210F6">
      <w:numFmt w:val="bullet"/>
      <w:lvlText w:val="•"/>
      <w:lvlJc w:val="left"/>
      <w:pPr>
        <w:ind w:left="2248" w:hanging="346"/>
      </w:pPr>
      <w:rPr>
        <w:rFonts w:hint="default"/>
        <w:lang w:val="en-US" w:eastAsia="en-US" w:bidi="ar-SA"/>
      </w:rPr>
    </w:lvl>
    <w:lvl w:ilvl="3" w:tplc="08AAD4F0">
      <w:numFmt w:val="bullet"/>
      <w:lvlText w:val="•"/>
      <w:lvlJc w:val="left"/>
      <w:pPr>
        <w:ind w:left="3337" w:hanging="346"/>
      </w:pPr>
      <w:rPr>
        <w:rFonts w:hint="default"/>
        <w:lang w:val="en-US" w:eastAsia="en-US" w:bidi="ar-SA"/>
      </w:rPr>
    </w:lvl>
    <w:lvl w:ilvl="4" w:tplc="B9768102">
      <w:numFmt w:val="bullet"/>
      <w:lvlText w:val="•"/>
      <w:lvlJc w:val="left"/>
      <w:pPr>
        <w:ind w:left="4426" w:hanging="346"/>
      </w:pPr>
      <w:rPr>
        <w:rFonts w:hint="default"/>
        <w:lang w:val="en-US" w:eastAsia="en-US" w:bidi="ar-SA"/>
      </w:rPr>
    </w:lvl>
    <w:lvl w:ilvl="5" w:tplc="A8706304">
      <w:numFmt w:val="bullet"/>
      <w:lvlText w:val="•"/>
      <w:lvlJc w:val="left"/>
      <w:pPr>
        <w:ind w:left="5515" w:hanging="346"/>
      </w:pPr>
      <w:rPr>
        <w:rFonts w:hint="default"/>
        <w:lang w:val="en-US" w:eastAsia="en-US" w:bidi="ar-SA"/>
      </w:rPr>
    </w:lvl>
    <w:lvl w:ilvl="6" w:tplc="F7784D90">
      <w:numFmt w:val="bullet"/>
      <w:lvlText w:val="•"/>
      <w:lvlJc w:val="left"/>
      <w:pPr>
        <w:ind w:left="6604" w:hanging="346"/>
      </w:pPr>
      <w:rPr>
        <w:rFonts w:hint="default"/>
        <w:lang w:val="en-US" w:eastAsia="en-US" w:bidi="ar-SA"/>
      </w:rPr>
    </w:lvl>
    <w:lvl w:ilvl="7" w:tplc="218C67D4">
      <w:numFmt w:val="bullet"/>
      <w:lvlText w:val="•"/>
      <w:lvlJc w:val="left"/>
      <w:pPr>
        <w:ind w:left="7693" w:hanging="346"/>
      </w:pPr>
      <w:rPr>
        <w:rFonts w:hint="default"/>
        <w:lang w:val="en-US" w:eastAsia="en-US" w:bidi="ar-SA"/>
      </w:rPr>
    </w:lvl>
    <w:lvl w:ilvl="8" w:tplc="A2FC40AE">
      <w:numFmt w:val="bullet"/>
      <w:lvlText w:val="•"/>
      <w:lvlJc w:val="left"/>
      <w:pPr>
        <w:ind w:left="8782" w:hanging="346"/>
      </w:pPr>
      <w:rPr>
        <w:rFonts w:hint="default"/>
        <w:lang w:val="en-US" w:eastAsia="en-US" w:bidi="ar-SA"/>
      </w:rPr>
    </w:lvl>
  </w:abstractNum>
  <w:abstractNum w:abstractNumId="21" w15:restartNumberingAfterBreak="0">
    <w:nsid w:val="43263BDB"/>
    <w:multiLevelType w:val="hybridMultilevel"/>
    <w:tmpl w:val="DB7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A23B1"/>
    <w:multiLevelType w:val="hybridMultilevel"/>
    <w:tmpl w:val="79320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E3543"/>
    <w:multiLevelType w:val="hybridMultilevel"/>
    <w:tmpl w:val="52782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C5E40"/>
    <w:multiLevelType w:val="hybridMultilevel"/>
    <w:tmpl w:val="F3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00877"/>
    <w:multiLevelType w:val="hybridMultilevel"/>
    <w:tmpl w:val="0032C926"/>
    <w:lvl w:ilvl="0" w:tplc="48CA0058">
      <w:start w:val="1"/>
      <w:numFmt w:val="decimal"/>
      <w:lvlText w:val="%1)"/>
      <w:lvlJc w:val="left"/>
      <w:pPr>
        <w:ind w:left="1015" w:hanging="575"/>
      </w:pPr>
      <w:rPr>
        <w:rFonts w:hint="default"/>
        <w:spacing w:val="0"/>
        <w:w w:val="99"/>
        <w:lang w:val="en-US" w:eastAsia="en-US" w:bidi="ar-SA"/>
      </w:rPr>
    </w:lvl>
    <w:lvl w:ilvl="1" w:tplc="67B4CC06">
      <w:numFmt w:val="bullet"/>
      <w:lvlText w:val=""/>
      <w:lvlJc w:val="left"/>
      <w:pPr>
        <w:ind w:left="17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B622BB4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  <w:lvl w:ilvl="3" w:tplc="5B1EF560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4" w:tplc="22F8F304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5" w:tplc="6D6C244A">
      <w:numFmt w:val="bullet"/>
      <w:lvlText w:val="•"/>
      <w:lvlJc w:val="left"/>
      <w:pPr>
        <w:ind w:left="5197" w:hanging="360"/>
      </w:pPr>
      <w:rPr>
        <w:rFonts w:hint="default"/>
        <w:lang w:val="en-US" w:eastAsia="en-US" w:bidi="ar-SA"/>
      </w:rPr>
    </w:lvl>
    <w:lvl w:ilvl="6" w:tplc="B0F8BDC2">
      <w:numFmt w:val="bullet"/>
      <w:lvlText w:val="•"/>
      <w:lvlJc w:val="left"/>
      <w:pPr>
        <w:ind w:left="6350" w:hanging="360"/>
      </w:pPr>
      <w:rPr>
        <w:rFonts w:hint="default"/>
        <w:lang w:val="en-US" w:eastAsia="en-US" w:bidi="ar-SA"/>
      </w:rPr>
    </w:lvl>
    <w:lvl w:ilvl="7" w:tplc="6730146C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  <w:lvl w:ilvl="8" w:tplc="EC3EC5E0">
      <w:numFmt w:val="bullet"/>
      <w:lvlText w:val="•"/>
      <w:lvlJc w:val="left"/>
      <w:pPr>
        <w:ind w:left="8655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52055018"/>
    <w:multiLevelType w:val="hybridMultilevel"/>
    <w:tmpl w:val="F98C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85949"/>
    <w:multiLevelType w:val="hybridMultilevel"/>
    <w:tmpl w:val="297AAEDE"/>
    <w:lvl w:ilvl="0" w:tplc="1A186B7E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378B06A">
      <w:numFmt w:val="bullet"/>
      <w:lvlText w:val="•"/>
      <w:lvlJc w:val="left"/>
      <w:pPr>
        <w:ind w:left="2140" w:hanging="361"/>
      </w:pPr>
      <w:rPr>
        <w:rFonts w:hint="default"/>
        <w:lang w:val="en-US" w:eastAsia="en-US" w:bidi="ar-SA"/>
      </w:rPr>
    </w:lvl>
    <w:lvl w:ilvl="2" w:tplc="4388199E">
      <w:numFmt w:val="bullet"/>
      <w:lvlText w:val="•"/>
      <w:lvlJc w:val="left"/>
      <w:pPr>
        <w:ind w:left="3120" w:hanging="361"/>
      </w:pPr>
      <w:rPr>
        <w:rFonts w:hint="default"/>
        <w:lang w:val="en-US" w:eastAsia="en-US" w:bidi="ar-SA"/>
      </w:rPr>
    </w:lvl>
    <w:lvl w:ilvl="3" w:tplc="2390D5F2">
      <w:numFmt w:val="bullet"/>
      <w:lvlText w:val="•"/>
      <w:lvlJc w:val="left"/>
      <w:pPr>
        <w:ind w:left="4100" w:hanging="361"/>
      </w:pPr>
      <w:rPr>
        <w:rFonts w:hint="default"/>
        <w:lang w:val="en-US" w:eastAsia="en-US" w:bidi="ar-SA"/>
      </w:rPr>
    </w:lvl>
    <w:lvl w:ilvl="4" w:tplc="333E3654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5" w:tplc="A5D8E7CC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  <w:lvl w:ilvl="6" w:tplc="13B2DD30">
      <w:numFmt w:val="bullet"/>
      <w:lvlText w:val="•"/>
      <w:lvlJc w:val="left"/>
      <w:pPr>
        <w:ind w:left="7040" w:hanging="361"/>
      </w:pPr>
      <w:rPr>
        <w:rFonts w:hint="default"/>
        <w:lang w:val="en-US" w:eastAsia="en-US" w:bidi="ar-SA"/>
      </w:rPr>
    </w:lvl>
    <w:lvl w:ilvl="7" w:tplc="244848CA">
      <w:numFmt w:val="bullet"/>
      <w:lvlText w:val="•"/>
      <w:lvlJc w:val="left"/>
      <w:pPr>
        <w:ind w:left="8020" w:hanging="361"/>
      </w:pPr>
      <w:rPr>
        <w:rFonts w:hint="default"/>
        <w:lang w:val="en-US" w:eastAsia="en-US" w:bidi="ar-SA"/>
      </w:rPr>
    </w:lvl>
    <w:lvl w:ilvl="8" w:tplc="EB4A17C6">
      <w:numFmt w:val="bullet"/>
      <w:lvlText w:val="•"/>
      <w:lvlJc w:val="left"/>
      <w:pPr>
        <w:ind w:left="9000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5604294E"/>
    <w:multiLevelType w:val="hybridMultilevel"/>
    <w:tmpl w:val="8A4C0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7093964"/>
    <w:multiLevelType w:val="hybridMultilevel"/>
    <w:tmpl w:val="BF1C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56F55"/>
    <w:multiLevelType w:val="hybridMultilevel"/>
    <w:tmpl w:val="C9D0BF4C"/>
    <w:lvl w:ilvl="0" w:tplc="717AB716">
      <w:start w:val="1"/>
      <w:numFmt w:val="decimal"/>
      <w:lvlText w:val="%1."/>
      <w:lvlJc w:val="left"/>
      <w:pPr>
        <w:ind w:left="1341" w:hanging="54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6E732A">
      <w:numFmt w:val="bullet"/>
      <w:lvlText w:val="•"/>
      <w:lvlJc w:val="left"/>
      <w:pPr>
        <w:ind w:left="2302" w:hanging="541"/>
      </w:pPr>
      <w:rPr>
        <w:rFonts w:hint="default"/>
        <w:lang w:val="en-US" w:eastAsia="en-US" w:bidi="ar-SA"/>
      </w:rPr>
    </w:lvl>
    <w:lvl w:ilvl="2" w:tplc="AC744CF6">
      <w:numFmt w:val="bullet"/>
      <w:lvlText w:val="•"/>
      <w:lvlJc w:val="left"/>
      <w:pPr>
        <w:ind w:left="3264" w:hanging="541"/>
      </w:pPr>
      <w:rPr>
        <w:rFonts w:hint="default"/>
        <w:lang w:val="en-US" w:eastAsia="en-US" w:bidi="ar-SA"/>
      </w:rPr>
    </w:lvl>
    <w:lvl w:ilvl="3" w:tplc="FCF0243C">
      <w:numFmt w:val="bullet"/>
      <w:lvlText w:val="•"/>
      <w:lvlJc w:val="left"/>
      <w:pPr>
        <w:ind w:left="4226" w:hanging="541"/>
      </w:pPr>
      <w:rPr>
        <w:rFonts w:hint="default"/>
        <w:lang w:val="en-US" w:eastAsia="en-US" w:bidi="ar-SA"/>
      </w:rPr>
    </w:lvl>
    <w:lvl w:ilvl="4" w:tplc="9D3CB34E">
      <w:numFmt w:val="bullet"/>
      <w:lvlText w:val="•"/>
      <w:lvlJc w:val="left"/>
      <w:pPr>
        <w:ind w:left="5188" w:hanging="541"/>
      </w:pPr>
      <w:rPr>
        <w:rFonts w:hint="default"/>
        <w:lang w:val="en-US" w:eastAsia="en-US" w:bidi="ar-SA"/>
      </w:rPr>
    </w:lvl>
    <w:lvl w:ilvl="5" w:tplc="59047B74">
      <w:numFmt w:val="bullet"/>
      <w:lvlText w:val="•"/>
      <w:lvlJc w:val="left"/>
      <w:pPr>
        <w:ind w:left="6150" w:hanging="541"/>
      </w:pPr>
      <w:rPr>
        <w:rFonts w:hint="default"/>
        <w:lang w:val="en-US" w:eastAsia="en-US" w:bidi="ar-SA"/>
      </w:rPr>
    </w:lvl>
    <w:lvl w:ilvl="6" w:tplc="9050B10C">
      <w:numFmt w:val="bullet"/>
      <w:lvlText w:val="•"/>
      <w:lvlJc w:val="left"/>
      <w:pPr>
        <w:ind w:left="7112" w:hanging="541"/>
      </w:pPr>
      <w:rPr>
        <w:rFonts w:hint="default"/>
        <w:lang w:val="en-US" w:eastAsia="en-US" w:bidi="ar-SA"/>
      </w:rPr>
    </w:lvl>
    <w:lvl w:ilvl="7" w:tplc="B6C07198">
      <w:numFmt w:val="bullet"/>
      <w:lvlText w:val="•"/>
      <w:lvlJc w:val="left"/>
      <w:pPr>
        <w:ind w:left="8074" w:hanging="541"/>
      </w:pPr>
      <w:rPr>
        <w:rFonts w:hint="default"/>
        <w:lang w:val="en-US" w:eastAsia="en-US" w:bidi="ar-SA"/>
      </w:rPr>
    </w:lvl>
    <w:lvl w:ilvl="8" w:tplc="576AE1A6">
      <w:numFmt w:val="bullet"/>
      <w:lvlText w:val="•"/>
      <w:lvlJc w:val="left"/>
      <w:pPr>
        <w:ind w:left="9036" w:hanging="541"/>
      </w:pPr>
      <w:rPr>
        <w:rFonts w:hint="default"/>
        <w:lang w:val="en-US" w:eastAsia="en-US" w:bidi="ar-SA"/>
      </w:rPr>
    </w:lvl>
  </w:abstractNum>
  <w:abstractNum w:abstractNumId="31" w15:restartNumberingAfterBreak="0">
    <w:nsid w:val="58FC0197"/>
    <w:multiLevelType w:val="hybridMultilevel"/>
    <w:tmpl w:val="9B62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31972"/>
    <w:multiLevelType w:val="hybridMultilevel"/>
    <w:tmpl w:val="CD642A34"/>
    <w:lvl w:ilvl="0" w:tplc="8D50BFC6">
      <w:numFmt w:val="bullet"/>
      <w:lvlText w:val=""/>
      <w:lvlJc w:val="left"/>
      <w:pPr>
        <w:ind w:left="1161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BB600F4">
      <w:numFmt w:val="bullet"/>
      <w:lvlText w:val="o"/>
      <w:lvlJc w:val="left"/>
      <w:pPr>
        <w:ind w:left="1791" w:hanging="27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DF1E2D42">
      <w:numFmt w:val="bullet"/>
      <w:lvlText w:val="•"/>
      <w:lvlJc w:val="left"/>
      <w:pPr>
        <w:ind w:left="2817" w:hanging="270"/>
      </w:pPr>
      <w:rPr>
        <w:rFonts w:hint="default"/>
        <w:lang w:val="en-US" w:eastAsia="en-US" w:bidi="ar-SA"/>
      </w:rPr>
    </w:lvl>
    <w:lvl w:ilvl="3" w:tplc="8F70260C">
      <w:numFmt w:val="bullet"/>
      <w:lvlText w:val="•"/>
      <w:lvlJc w:val="left"/>
      <w:pPr>
        <w:ind w:left="3835" w:hanging="270"/>
      </w:pPr>
      <w:rPr>
        <w:rFonts w:hint="default"/>
        <w:lang w:val="en-US" w:eastAsia="en-US" w:bidi="ar-SA"/>
      </w:rPr>
    </w:lvl>
    <w:lvl w:ilvl="4" w:tplc="22E030EA">
      <w:numFmt w:val="bullet"/>
      <w:lvlText w:val="•"/>
      <w:lvlJc w:val="left"/>
      <w:pPr>
        <w:ind w:left="4853" w:hanging="270"/>
      </w:pPr>
      <w:rPr>
        <w:rFonts w:hint="default"/>
        <w:lang w:val="en-US" w:eastAsia="en-US" w:bidi="ar-SA"/>
      </w:rPr>
    </w:lvl>
    <w:lvl w:ilvl="5" w:tplc="DCC4FA0C">
      <w:numFmt w:val="bullet"/>
      <w:lvlText w:val="•"/>
      <w:lvlJc w:val="left"/>
      <w:pPr>
        <w:ind w:left="5871" w:hanging="270"/>
      </w:pPr>
      <w:rPr>
        <w:rFonts w:hint="default"/>
        <w:lang w:val="en-US" w:eastAsia="en-US" w:bidi="ar-SA"/>
      </w:rPr>
    </w:lvl>
    <w:lvl w:ilvl="6" w:tplc="28CA3046">
      <w:numFmt w:val="bullet"/>
      <w:lvlText w:val="•"/>
      <w:lvlJc w:val="left"/>
      <w:pPr>
        <w:ind w:left="6888" w:hanging="270"/>
      </w:pPr>
      <w:rPr>
        <w:rFonts w:hint="default"/>
        <w:lang w:val="en-US" w:eastAsia="en-US" w:bidi="ar-SA"/>
      </w:rPr>
    </w:lvl>
    <w:lvl w:ilvl="7" w:tplc="33CECB28">
      <w:numFmt w:val="bullet"/>
      <w:lvlText w:val="•"/>
      <w:lvlJc w:val="left"/>
      <w:pPr>
        <w:ind w:left="7906" w:hanging="270"/>
      </w:pPr>
      <w:rPr>
        <w:rFonts w:hint="default"/>
        <w:lang w:val="en-US" w:eastAsia="en-US" w:bidi="ar-SA"/>
      </w:rPr>
    </w:lvl>
    <w:lvl w:ilvl="8" w:tplc="6122B092">
      <w:numFmt w:val="bullet"/>
      <w:lvlText w:val="•"/>
      <w:lvlJc w:val="left"/>
      <w:pPr>
        <w:ind w:left="8924" w:hanging="270"/>
      </w:pPr>
      <w:rPr>
        <w:rFonts w:hint="default"/>
        <w:lang w:val="en-US" w:eastAsia="en-US" w:bidi="ar-SA"/>
      </w:rPr>
    </w:lvl>
  </w:abstractNum>
  <w:abstractNum w:abstractNumId="33" w15:restartNumberingAfterBreak="0">
    <w:nsid w:val="5FCF4EEA"/>
    <w:multiLevelType w:val="hybridMultilevel"/>
    <w:tmpl w:val="03182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0080B"/>
    <w:multiLevelType w:val="hybridMultilevel"/>
    <w:tmpl w:val="5DF8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33CA0"/>
    <w:multiLevelType w:val="hybridMultilevel"/>
    <w:tmpl w:val="F1222BD4"/>
    <w:lvl w:ilvl="0" w:tplc="FFFFFFFF">
      <w:start w:val="1"/>
      <w:numFmt w:val="decimal"/>
      <w:lvlText w:val="%1."/>
      <w:lvlJc w:val="left"/>
      <w:pPr>
        <w:ind w:left="890" w:hanging="45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341" w:hanging="45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2408" w:hanging="45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77" w:hanging="45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46" w:hanging="45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15" w:hanging="45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684" w:hanging="45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753" w:hanging="45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22" w:hanging="451"/>
      </w:pPr>
      <w:rPr>
        <w:rFonts w:hint="default"/>
        <w:lang w:val="en-US" w:eastAsia="en-US" w:bidi="ar-SA"/>
      </w:rPr>
    </w:lvl>
  </w:abstractNum>
  <w:abstractNum w:abstractNumId="36" w15:restartNumberingAfterBreak="0">
    <w:nsid w:val="66162676"/>
    <w:multiLevelType w:val="hybridMultilevel"/>
    <w:tmpl w:val="1D8E4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E77B7B"/>
    <w:multiLevelType w:val="hybridMultilevel"/>
    <w:tmpl w:val="D8E42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04F35"/>
    <w:multiLevelType w:val="hybridMultilevel"/>
    <w:tmpl w:val="31980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525368"/>
    <w:multiLevelType w:val="hybridMultilevel"/>
    <w:tmpl w:val="EAA8DACE"/>
    <w:lvl w:ilvl="0" w:tplc="42CC1AD8">
      <w:start w:val="1"/>
      <w:numFmt w:val="upperLetter"/>
      <w:lvlText w:val="%1."/>
      <w:lvlJc w:val="left"/>
      <w:pPr>
        <w:ind w:left="1521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7543AD"/>
    <w:multiLevelType w:val="hybridMultilevel"/>
    <w:tmpl w:val="027814C8"/>
    <w:lvl w:ilvl="0" w:tplc="81505548">
      <w:start w:val="1"/>
      <w:numFmt w:val="decimal"/>
      <w:lvlText w:val="%1)"/>
      <w:lvlJc w:val="left"/>
      <w:pPr>
        <w:ind w:left="1161" w:hanging="346"/>
      </w:pPr>
      <w:rPr>
        <w:rFonts w:ascii="Arial" w:eastAsia="Arial" w:hAnsi="Arial" w:cs="Arial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1" w:tplc="46CC8D50">
      <w:numFmt w:val="bullet"/>
      <w:lvlText w:val="•"/>
      <w:lvlJc w:val="left"/>
      <w:pPr>
        <w:ind w:left="2140" w:hanging="346"/>
      </w:pPr>
      <w:rPr>
        <w:rFonts w:hint="default"/>
        <w:lang w:val="en-US" w:eastAsia="en-US" w:bidi="ar-SA"/>
      </w:rPr>
    </w:lvl>
    <w:lvl w:ilvl="2" w:tplc="BA34DE96">
      <w:numFmt w:val="bullet"/>
      <w:lvlText w:val="•"/>
      <w:lvlJc w:val="left"/>
      <w:pPr>
        <w:ind w:left="3120" w:hanging="346"/>
      </w:pPr>
      <w:rPr>
        <w:rFonts w:hint="default"/>
        <w:lang w:val="en-US" w:eastAsia="en-US" w:bidi="ar-SA"/>
      </w:rPr>
    </w:lvl>
    <w:lvl w:ilvl="3" w:tplc="E236ED4E">
      <w:numFmt w:val="bullet"/>
      <w:lvlText w:val="•"/>
      <w:lvlJc w:val="left"/>
      <w:pPr>
        <w:ind w:left="4100" w:hanging="346"/>
      </w:pPr>
      <w:rPr>
        <w:rFonts w:hint="default"/>
        <w:lang w:val="en-US" w:eastAsia="en-US" w:bidi="ar-SA"/>
      </w:rPr>
    </w:lvl>
    <w:lvl w:ilvl="4" w:tplc="49EE96EC">
      <w:numFmt w:val="bullet"/>
      <w:lvlText w:val="•"/>
      <w:lvlJc w:val="left"/>
      <w:pPr>
        <w:ind w:left="5080" w:hanging="346"/>
      </w:pPr>
      <w:rPr>
        <w:rFonts w:hint="default"/>
        <w:lang w:val="en-US" w:eastAsia="en-US" w:bidi="ar-SA"/>
      </w:rPr>
    </w:lvl>
    <w:lvl w:ilvl="5" w:tplc="69160BB8">
      <w:numFmt w:val="bullet"/>
      <w:lvlText w:val="•"/>
      <w:lvlJc w:val="left"/>
      <w:pPr>
        <w:ind w:left="6060" w:hanging="346"/>
      </w:pPr>
      <w:rPr>
        <w:rFonts w:hint="default"/>
        <w:lang w:val="en-US" w:eastAsia="en-US" w:bidi="ar-SA"/>
      </w:rPr>
    </w:lvl>
    <w:lvl w:ilvl="6" w:tplc="F2CAB848">
      <w:numFmt w:val="bullet"/>
      <w:lvlText w:val="•"/>
      <w:lvlJc w:val="left"/>
      <w:pPr>
        <w:ind w:left="7040" w:hanging="346"/>
      </w:pPr>
      <w:rPr>
        <w:rFonts w:hint="default"/>
        <w:lang w:val="en-US" w:eastAsia="en-US" w:bidi="ar-SA"/>
      </w:rPr>
    </w:lvl>
    <w:lvl w:ilvl="7" w:tplc="3974666E">
      <w:numFmt w:val="bullet"/>
      <w:lvlText w:val="•"/>
      <w:lvlJc w:val="left"/>
      <w:pPr>
        <w:ind w:left="8020" w:hanging="346"/>
      </w:pPr>
      <w:rPr>
        <w:rFonts w:hint="default"/>
        <w:lang w:val="en-US" w:eastAsia="en-US" w:bidi="ar-SA"/>
      </w:rPr>
    </w:lvl>
    <w:lvl w:ilvl="8" w:tplc="E1B2090C">
      <w:numFmt w:val="bullet"/>
      <w:lvlText w:val="•"/>
      <w:lvlJc w:val="left"/>
      <w:pPr>
        <w:ind w:left="9000" w:hanging="346"/>
      </w:pPr>
      <w:rPr>
        <w:rFonts w:hint="default"/>
        <w:lang w:val="en-US" w:eastAsia="en-US" w:bidi="ar-SA"/>
      </w:rPr>
    </w:lvl>
  </w:abstractNum>
  <w:abstractNum w:abstractNumId="41" w15:restartNumberingAfterBreak="0">
    <w:nsid w:val="70542169"/>
    <w:multiLevelType w:val="hybridMultilevel"/>
    <w:tmpl w:val="06A2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B38B3"/>
    <w:multiLevelType w:val="hybridMultilevel"/>
    <w:tmpl w:val="6B368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845C0"/>
    <w:multiLevelType w:val="hybridMultilevel"/>
    <w:tmpl w:val="1A020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0C36AA"/>
    <w:multiLevelType w:val="hybridMultilevel"/>
    <w:tmpl w:val="37041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72811">
    <w:abstractNumId w:val="10"/>
  </w:num>
  <w:num w:numId="2" w16cid:durableId="1220632562">
    <w:abstractNumId w:val="25"/>
  </w:num>
  <w:num w:numId="3" w16cid:durableId="1089232812">
    <w:abstractNumId w:val="40"/>
  </w:num>
  <w:num w:numId="4" w16cid:durableId="223878287">
    <w:abstractNumId w:val="14"/>
  </w:num>
  <w:num w:numId="5" w16cid:durableId="364138685">
    <w:abstractNumId w:val="20"/>
  </w:num>
  <w:num w:numId="6" w16cid:durableId="475029574">
    <w:abstractNumId w:val="32"/>
  </w:num>
  <w:num w:numId="7" w16cid:durableId="810488738">
    <w:abstractNumId w:val="15"/>
  </w:num>
  <w:num w:numId="8" w16cid:durableId="136581221">
    <w:abstractNumId w:val="27"/>
  </w:num>
  <w:num w:numId="9" w16cid:durableId="1411654412">
    <w:abstractNumId w:val="12"/>
  </w:num>
  <w:num w:numId="10" w16cid:durableId="414713898">
    <w:abstractNumId w:val="30"/>
  </w:num>
  <w:num w:numId="11" w16cid:durableId="83840485">
    <w:abstractNumId w:val="5"/>
  </w:num>
  <w:num w:numId="12" w16cid:durableId="640498528">
    <w:abstractNumId w:val="1"/>
  </w:num>
  <w:num w:numId="13" w16cid:durableId="1386299232">
    <w:abstractNumId w:val="35"/>
  </w:num>
  <w:num w:numId="14" w16cid:durableId="1248806375">
    <w:abstractNumId w:val="39"/>
  </w:num>
  <w:num w:numId="15" w16cid:durableId="591667182">
    <w:abstractNumId w:val="11"/>
  </w:num>
  <w:num w:numId="16" w16cid:durableId="722101939">
    <w:abstractNumId w:val="17"/>
  </w:num>
  <w:num w:numId="17" w16cid:durableId="238057342">
    <w:abstractNumId w:val="42"/>
  </w:num>
  <w:num w:numId="18" w16cid:durableId="962688413">
    <w:abstractNumId w:val="31"/>
  </w:num>
  <w:num w:numId="19" w16cid:durableId="1779645411">
    <w:abstractNumId w:val="21"/>
  </w:num>
  <w:num w:numId="20" w16cid:durableId="682243014">
    <w:abstractNumId w:val="44"/>
  </w:num>
  <w:num w:numId="21" w16cid:durableId="564805117">
    <w:abstractNumId w:val="28"/>
  </w:num>
  <w:num w:numId="22" w16cid:durableId="1781948765">
    <w:abstractNumId w:val="36"/>
  </w:num>
  <w:num w:numId="23" w16cid:durableId="697386955">
    <w:abstractNumId w:val="0"/>
  </w:num>
  <w:num w:numId="24" w16cid:durableId="201480928">
    <w:abstractNumId w:val="7"/>
  </w:num>
  <w:num w:numId="25" w16cid:durableId="661085167">
    <w:abstractNumId w:val="16"/>
  </w:num>
  <w:num w:numId="26" w16cid:durableId="61801348">
    <w:abstractNumId w:val="4"/>
  </w:num>
  <w:num w:numId="27" w16cid:durableId="447359035">
    <w:abstractNumId w:val="2"/>
  </w:num>
  <w:num w:numId="28" w16cid:durableId="930507625">
    <w:abstractNumId w:val="41"/>
  </w:num>
  <w:num w:numId="29" w16cid:durableId="907036637">
    <w:abstractNumId w:val="18"/>
  </w:num>
  <w:num w:numId="30" w16cid:durableId="1163929430">
    <w:abstractNumId w:val="19"/>
  </w:num>
  <w:num w:numId="31" w16cid:durableId="193157469">
    <w:abstractNumId w:val="9"/>
  </w:num>
  <w:num w:numId="32" w16cid:durableId="507912189">
    <w:abstractNumId w:val="29"/>
  </w:num>
  <w:num w:numId="33" w16cid:durableId="1453210498">
    <w:abstractNumId w:val="13"/>
  </w:num>
  <w:num w:numId="34" w16cid:durableId="908734195">
    <w:abstractNumId w:val="26"/>
  </w:num>
  <w:num w:numId="35" w16cid:durableId="659313474">
    <w:abstractNumId w:val="23"/>
  </w:num>
  <w:num w:numId="36" w16cid:durableId="892043087">
    <w:abstractNumId w:val="33"/>
  </w:num>
  <w:num w:numId="37" w16cid:durableId="324942846">
    <w:abstractNumId w:val="24"/>
  </w:num>
  <w:num w:numId="38" w16cid:durableId="1493374076">
    <w:abstractNumId w:val="43"/>
  </w:num>
  <w:num w:numId="39" w16cid:durableId="1583569319">
    <w:abstractNumId w:val="6"/>
  </w:num>
  <w:num w:numId="40" w16cid:durableId="548688304">
    <w:abstractNumId w:val="3"/>
  </w:num>
  <w:num w:numId="41" w16cid:durableId="2019235461">
    <w:abstractNumId w:val="8"/>
  </w:num>
  <w:num w:numId="42" w16cid:durableId="1942882151">
    <w:abstractNumId w:val="22"/>
  </w:num>
  <w:num w:numId="43" w16cid:durableId="1685204394">
    <w:abstractNumId w:val="38"/>
  </w:num>
  <w:num w:numId="44" w16cid:durableId="259801551">
    <w:abstractNumId w:val="34"/>
  </w:num>
  <w:num w:numId="45" w16cid:durableId="915476107">
    <w:abstractNumId w:val="3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tDA3Mre0MDUzNjNR0lEKTi0uzszPAykwrwUAvtjihCwAAAA="/>
  </w:docVars>
  <w:rsids>
    <w:rsidRoot w:val="005576A7"/>
    <w:rsid w:val="0003662D"/>
    <w:rsid w:val="00037E54"/>
    <w:rsid w:val="000B4DEC"/>
    <w:rsid w:val="0014524E"/>
    <w:rsid w:val="00152455"/>
    <w:rsid w:val="001976FA"/>
    <w:rsid w:val="001E2190"/>
    <w:rsid w:val="001F0354"/>
    <w:rsid w:val="001F72AC"/>
    <w:rsid w:val="002253AB"/>
    <w:rsid w:val="002672C2"/>
    <w:rsid w:val="00273169"/>
    <w:rsid w:val="00277907"/>
    <w:rsid w:val="00283093"/>
    <w:rsid w:val="002A516B"/>
    <w:rsid w:val="002C331C"/>
    <w:rsid w:val="002D79AE"/>
    <w:rsid w:val="002E0262"/>
    <w:rsid w:val="0030439F"/>
    <w:rsid w:val="00352162"/>
    <w:rsid w:val="00367939"/>
    <w:rsid w:val="003B0706"/>
    <w:rsid w:val="003B0767"/>
    <w:rsid w:val="003B2BCB"/>
    <w:rsid w:val="003C3968"/>
    <w:rsid w:val="003C62B4"/>
    <w:rsid w:val="003D2F38"/>
    <w:rsid w:val="003F0DCA"/>
    <w:rsid w:val="00403BA4"/>
    <w:rsid w:val="0041389D"/>
    <w:rsid w:val="00414491"/>
    <w:rsid w:val="00463A24"/>
    <w:rsid w:val="00464B56"/>
    <w:rsid w:val="004A5861"/>
    <w:rsid w:val="004D0EA0"/>
    <w:rsid w:val="004F06CE"/>
    <w:rsid w:val="00504E2B"/>
    <w:rsid w:val="00522239"/>
    <w:rsid w:val="005339C0"/>
    <w:rsid w:val="00536905"/>
    <w:rsid w:val="005576A7"/>
    <w:rsid w:val="0056776B"/>
    <w:rsid w:val="00586424"/>
    <w:rsid w:val="00595FC4"/>
    <w:rsid w:val="005D5F2F"/>
    <w:rsid w:val="005E5A80"/>
    <w:rsid w:val="006A7CA9"/>
    <w:rsid w:val="00740F34"/>
    <w:rsid w:val="00765504"/>
    <w:rsid w:val="007C3475"/>
    <w:rsid w:val="007D11E2"/>
    <w:rsid w:val="008162D2"/>
    <w:rsid w:val="00820D83"/>
    <w:rsid w:val="00827D70"/>
    <w:rsid w:val="008971F7"/>
    <w:rsid w:val="008B0461"/>
    <w:rsid w:val="008C54C5"/>
    <w:rsid w:val="008E4BE3"/>
    <w:rsid w:val="008E4DF9"/>
    <w:rsid w:val="0091325C"/>
    <w:rsid w:val="00927273"/>
    <w:rsid w:val="00927996"/>
    <w:rsid w:val="00933238"/>
    <w:rsid w:val="00947E71"/>
    <w:rsid w:val="009500C0"/>
    <w:rsid w:val="009574AC"/>
    <w:rsid w:val="00985A57"/>
    <w:rsid w:val="009A4E97"/>
    <w:rsid w:val="009A7363"/>
    <w:rsid w:val="009B57DE"/>
    <w:rsid w:val="009F0C17"/>
    <w:rsid w:val="009F62A2"/>
    <w:rsid w:val="00A12AD8"/>
    <w:rsid w:val="00A143CF"/>
    <w:rsid w:val="00A37FDB"/>
    <w:rsid w:val="00A43842"/>
    <w:rsid w:val="00A4485F"/>
    <w:rsid w:val="00A636DF"/>
    <w:rsid w:val="00A82AF9"/>
    <w:rsid w:val="00AA525F"/>
    <w:rsid w:val="00AB273E"/>
    <w:rsid w:val="00AE40B8"/>
    <w:rsid w:val="00AF5FB2"/>
    <w:rsid w:val="00B40A4B"/>
    <w:rsid w:val="00B57ED3"/>
    <w:rsid w:val="00B82F9B"/>
    <w:rsid w:val="00B837E5"/>
    <w:rsid w:val="00B86A94"/>
    <w:rsid w:val="00B87C33"/>
    <w:rsid w:val="00BA2AC8"/>
    <w:rsid w:val="00BB7A2A"/>
    <w:rsid w:val="00C039E2"/>
    <w:rsid w:val="00C1355F"/>
    <w:rsid w:val="00C1371C"/>
    <w:rsid w:val="00C1419A"/>
    <w:rsid w:val="00C2124F"/>
    <w:rsid w:val="00C30193"/>
    <w:rsid w:val="00C4264B"/>
    <w:rsid w:val="00C548F5"/>
    <w:rsid w:val="00CA019C"/>
    <w:rsid w:val="00CA7144"/>
    <w:rsid w:val="00D91BC6"/>
    <w:rsid w:val="00DE3E26"/>
    <w:rsid w:val="00DF4E55"/>
    <w:rsid w:val="00E53A69"/>
    <w:rsid w:val="00E810E7"/>
    <w:rsid w:val="00E930BB"/>
    <w:rsid w:val="00E9556C"/>
    <w:rsid w:val="00EA5731"/>
    <w:rsid w:val="00EB738E"/>
    <w:rsid w:val="00ED302F"/>
    <w:rsid w:val="00F0495F"/>
    <w:rsid w:val="00F16227"/>
    <w:rsid w:val="00F27C3B"/>
    <w:rsid w:val="00F428DD"/>
    <w:rsid w:val="00F53023"/>
    <w:rsid w:val="00F63B98"/>
    <w:rsid w:val="00F74F1D"/>
    <w:rsid w:val="00F8330E"/>
    <w:rsid w:val="00F83C8E"/>
    <w:rsid w:val="00FA28FE"/>
    <w:rsid w:val="00FA3AA4"/>
    <w:rsid w:val="00FD33EC"/>
    <w:rsid w:val="00FF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B74D3"/>
  <w15:docId w15:val="{76C47E94-AE91-4804-843A-67EEBE41A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line="278" w:lineRule="exact"/>
      <w:ind w:left="162"/>
      <w:jc w:val="center"/>
      <w:outlineLvl w:val="0"/>
    </w:pPr>
    <w:rPr>
      <w:rFonts w:ascii="Century Gothic" w:eastAsia="Century Gothic" w:hAnsi="Century Gothic" w:cs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2"/>
      <w:ind w:left="44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9"/>
      <w:ind w:left="44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line="263" w:lineRule="exact"/>
      <w:ind w:left="1161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line="263" w:lineRule="exact"/>
      <w:ind w:left="1161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line="263" w:lineRule="exact"/>
      <w:ind w:left="188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4"/>
      <w:ind w:left="101" w:right="102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34"/>
    <w:qFormat/>
    <w:pPr>
      <w:ind w:left="152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9A4E97"/>
    <w:pPr>
      <w:widowControl/>
      <w:autoSpaceDE/>
      <w:autoSpaceDN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E53A69"/>
    <w:rPr>
      <w:rFonts w:ascii="Arial" w:eastAsia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52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25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2162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C5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5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54C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4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4C5"/>
    <w:rPr>
      <w:rFonts w:ascii="Arial" w:eastAsia="Arial" w:hAnsi="Arial" w:cs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B40A4B"/>
    <w:pPr>
      <w:tabs>
        <w:tab w:val="center" w:pos="4320"/>
        <w:tab w:val="right" w:pos="8640"/>
      </w:tabs>
      <w:adjustRightInd w:val="0"/>
    </w:pPr>
    <w:rPr>
      <w:rFonts w:ascii="Courier" w:eastAsia="Times New Roman" w:hAnsi="Courier" w:cs="Times New Roman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40A4B"/>
    <w:rPr>
      <w:rFonts w:ascii="Courier" w:eastAsia="Times New Roman" w:hAnsi="Courier" w:cs="Times New Roman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12AD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D302F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43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3C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Updegraff, John</cp:lastModifiedBy>
  <cp:revision>3</cp:revision>
  <cp:lastPrinted>2022-07-27T15:04:00Z</cp:lastPrinted>
  <dcterms:created xsi:type="dcterms:W3CDTF">2022-09-27T21:07:00Z</dcterms:created>
  <dcterms:modified xsi:type="dcterms:W3CDTF">2022-09-2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4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10-28T00:00:00Z</vt:filetime>
  </property>
</Properties>
</file>